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52228" w14:textId="77777777" w:rsidR="00A26B63" w:rsidRPr="00567426" w:rsidRDefault="00A26B63" w:rsidP="00A26B63">
      <w:pPr>
        <w:jc w:val="center"/>
        <w:rPr>
          <w:sz w:val="32"/>
        </w:rPr>
      </w:pPr>
    </w:p>
    <w:p w14:paraId="354C366B" w14:textId="77777777" w:rsidR="00A26B63" w:rsidRDefault="00A26B63" w:rsidP="00A26B63">
      <w:pPr>
        <w:jc w:val="center"/>
        <w:rPr>
          <w:sz w:val="32"/>
        </w:rPr>
      </w:pPr>
    </w:p>
    <w:p w14:paraId="47D07133" w14:textId="77777777" w:rsidR="00A26B63" w:rsidRDefault="00A26B63" w:rsidP="00A26B63">
      <w:pPr>
        <w:jc w:val="center"/>
        <w:rPr>
          <w:sz w:val="32"/>
        </w:rPr>
      </w:pPr>
    </w:p>
    <w:p w14:paraId="22939290" w14:textId="77777777" w:rsidR="00A26B63" w:rsidRDefault="00A26B63" w:rsidP="00A26B63">
      <w:pPr>
        <w:jc w:val="center"/>
        <w:rPr>
          <w:sz w:val="32"/>
        </w:rPr>
      </w:pPr>
    </w:p>
    <w:p w14:paraId="126A5A68" w14:textId="77777777" w:rsidR="00A26B63" w:rsidRDefault="00A26B63" w:rsidP="00A26B63">
      <w:pPr>
        <w:jc w:val="center"/>
        <w:rPr>
          <w:sz w:val="32"/>
        </w:rPr>
      </w:pPr>
    </w:p>
    <w:p w14:paraId="151B152F" w14:textId="77777777" w:rsidR="00A26B63" w:rsidRDefault="00A26B63" w:rsidP="00A26B63">
      <w:pPr>
        <w:spacing w:line="480" w:lineRule="exact"/>
        <w:jc w:val="center"/>
        <w:rPr>
          <w:rFonts w:ascii="宋体" w:hAnsi="宋体"/>
          <w:sz w:val="28"/>
          <w:szCs w:val="40"/>
        </w:rPr>
      </w:pPr>
    </w:p>
    <w:p w14:paraId="4B0877E7" w14:textId="77777777" w:rsidR="00A26B63" w:rsidRPr="00C8494F" w:rsidRDefault="00A26B63" w:rsidP="00A26B63">
      <w:pPr>
        <w:jc w:val="center"/>
        <w:rPr>
          <w:rFonts w:ascii="宋体" w:hAnsi="宋体"/>
          <w:sz w:val="24"/>
        </w:rPr>
      </w:pPr>
    </w:p>
    <w:p w14:paraId="1EECABDE" w14:textId="77777777" w:rsidR="00A26B63" w:rsidRPr="00C8494F" w:rsidRDefault="00A26B63" w:rsidP="00A26B63">
      <w:pPr>
        <w:jc w:val="center"/>
        <w:rPr>
          <w:rFonts w:ascii="宋体" w:hAnsi="宋体"/>
          <w:sz w:val="24"/>
        </w:rPr>
      </w:pPr>
    </w:p>
    <w:p w14:paraId="788A1A0B" w14:textId="77777777" w:rsidR="00A26B63" w:rsidRPr="00786770" w:rsidRDefault="00A26B63" w:rsidP="00A26B63">
      <w:pPr>
        <w:spacing w:after="240"/>
        <w:jc w:val="center"/>
        <w:rPr>
          <w:rFonts w:ascii="黑体" w:eastAsia="黑体" w:hAnsi="黑体"/>
          <w:b/>
          <w:sz w:val="48"/>
        </w:rPr>
      </w:pPr>
      <w:r>
        <w:rPr>
          <w:rFonts w:ascii="黑体" w:eastAsia="黑体" w:hAnsi="黑体" w:hint="eastAsia"/>
          <w:b/>
          <w:sz w:val="48"/>
        </w:rPr>
        <w:t>软件需求工程-高校教学平台</w:t>
      </w:r>
    </w:p>
    <w:p w14:paraId="65161340" w14:textId="3EE5A7AE" w:rsidR="00A26B63" w:rsidRPr="00786770" w:rsidRDefault="00A26B63" w:rsidP="00A26B63">
      <w:pPr>
        <w:jc w:val="center"/>
        <w:rPr>
          <w:rFonts w:ascii="黑体" w:eastAsia="黑体" w:hAnsi="黑体"/>
          <w:sz w:val="44"/>
        </w:rPr>
      </w:pPr>
      <w:r>
        <w:rPr>
          <w:rFonts w:ascii="黑体" w:eastAsia="黑体" w:hAnsi="黑体" w:hint="eastAsia"/>
          <w:sz w:val="44"/>
        </w:rPr>
        <w:t>项目</w:t>
      </w:r>
      <w:r w:rsidR="00556724">
        <w:rPr>
          <w:rFonts w:ascii="黑体" w:eastAsia="黑体" w:hAnsi="黑体" w:hint="eastAsia"/>
          <w:sz w:val="44"/>
        </w:rPr>
        <w:t>可行性报告</w:t>
      </w:r>
    </w:p>
    <w:p w14:paraId="1AED76D0" w14:textId="77777777" w:rsidR="00A26B63" w:rsidRDefault="00A26B63" w:rsidP="00A26B63">
      <w:pPr>
        <w:jc w:val="center"/>
        <w:rPr>
          <w:sz w:val="32"/>
        </w:rPr>
      </w:pPr>
    </w:p>
    <w:p w14:paraId="22F3C701" w14:textId="77777777" w:rsidR="00A26B63" w:rsidRDefault="00A26B63" w:rsidP="00A26B63">
      <w:pPr>
        <w:jc w:val="center"/>
        <w:rPr>
          <w:sz w:val="32"/>
        </w:rPr>
      </w:pPr>
    </w:p>
    <w:p w14:paraId="7D26491A" w14:textId="77777777" w:rsidR="00A26B63" w:rsidRDefault="00A26B63" w:rsidP="00A26B63">
      <w:pPr>
        <w:jc w:val="center"/>
        <w:rPr>
          <w:sz w:val="32"/>
        </w:rPr>
      </w:pPr>
    </w:p>
    <w:p w14:paraId="40CF5F2F" w14:textId="77777777" w:rsidR="00A26B63" w:rsidRDefault="00A26B63" w:rsidP="00A26B63">
      <w:pPr>
        <w:jc w:val="center"/>
        <w:rPr>
          <w:sz w:val="32"/>
        </w:rPr>
      </w:pPr>
    </w:p>
    <w:p w14:paraId="6E8367E9" w14:textId="77777777" w:rsidR="00A26B63" w:rsidRDefault="00A26B63" w:rsidP="00A26B63">
      <w:pPr>
        <w:jc w:val="center"/>
        <w:rPr>
          <w:sz w:val="32"/>
        </w:rPr>
      </w:pPr>
    </w:p>
    <w:p w14:paraId="42364DAE" w14:textId="77777777" w:rsidR="00A26B63" w:rsidRPr="00567426" w:rsidRDefault="00A26B63" w:rsidP="00A26B63">
      <w:pPr>
        <w:jc w:val="center"/>
        <w:rPr>
          <w:sz w:val="32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46"/>
        <w:gridCol w:w="2916"/>
      </w:tblGrid>
      <w:tr w:rsidR="00A26B63" w:rsidRPr="00567426" w14:paraId="77381E84" w14:textId="77777777" w:rsidTr="000B4055">
        <w:trPr>
          <w:trHeight w:val="454"/>
          <w:jc w:val="center"/>
        </w:trPr>
        <w:tc>
          <w:tcPr>
            <w:tcW w:w="1446" w:type="dxa"/>
            <w:vAlign w:val="center"/>
          </w:tcPr>
          <w:p w14:paraId="384EE5C0" w14:textId="77777777" w:rsidR="00A26B63" w:rsidRDefault="00A26B63" w:rsidP="000B4055">
            <w:pPr>
              <w:wordWrap w:val="0"/>
              <w:jc w:val="right"/>
              <w:rPr>
                <w:rFonts w:ascii="黑体" w:eastAsia="黑体" w:hAnsi="黑体"/>
                <w:b/>
                <w:sz w:val="24"/>
              </w:rPr>
            </w:pPr>
            <w:r>
              <w:rPr>
                <w:rFonts w:ascii="黑体" w:eastAsia="黑体" w:hAnsi="黑体" w:hint="eastAsia"/>
                <w:b/>
                <w:sz w:val="24"/>
              </w:rPr>
              <w:t xml:space="preserve">组  </w:t>
            </w:r>
            <w:r>
              <w:rPr>
                <w:rFonts w:ascii="黑体" w:eastAsia="黑体" w:hAnsi="黑体"/>
                <w:b/>
                <w:sz w:val="24"/>
              </w:rPr>
              <w:t xml:space="preserve">  </w:t>
            </w:r>
            <w:r>
              <w:rPr>
                <w:rFonts w:ascii="黑体" w:eastAsia="黑体" w:hAnsi="黑体" w:hint="eastAsia"/>
                <w:b/>
                <w:sz w:val="24"/>
              </w:rPr>
              <w:t>号：</w:t>
            </w:r>
          </w:p>
        </w:tc>
        <w:tc>
          <w:tcPr>
            <w:tcW w:w="2916" w:type="dxa"/>
            <w:vAlign w:val="center"/>
          </w:tcPr>
          <w:p w14:paraId="45D0D2E9" w14:textId="77777777" w:rsidR="00A26B63" w:rsidRPr="00DC00EE" w:rsidRDefault="00A26B63" w:rsidP="000B4055">
            <w:pPr>
              <w:rPr>
                <w:rFonts w:ascii="Times New Roman" w:hAnsi="Times New Roman" w:cs="Times New Roman"/>
                <w:sz w:val="24"/>
                <w:u w:val="single"/>
              </w:rPr>
            </w:pPr>
            <w:r w:rsidRPr="00DC00EE">
              <w:rPr>
                <w:rFonts w:ascii="Times New Roman" w:hAnsi="Times New Roman" w:cs="Times New Roman"/>
                <w:sz w:val="24"/>
                <w:u w:val="single"/>
              </w:rPr>
              <w:t xml:space="preserve">         </w:t>
            </w:r>
            <w:r>
              <w:rPr>
                <w:rFonts w:ascii="Times New Roman" w:hAnsi="Times New Roman" w:cs="Times New Roman" w:hint="eastAsia"/>
                <w:sz w:val="24"/>
                <w:u w:val="single"/>
              </w:rPr>
              <w:t>G</w:t>
            </w:r>
            <w:r>
              <w:rPr>
                <w:rFonts w:ascii="Times New Roman" w:hAnsi="Times New Roman" w:cs="Times New Roman"/>
                <w:sz w:val="24"/>
                <w:u w:val="single"/>
              </w:rPr>
              <w:t>03</w:t>
            </w:r>
            <w:r w:rsidRPr="00DC00EE">
              <w:rPr>
                <w:rFonts w:ascii="Times New Roman" w:hAnsi="Times New Roman" w:cs="Times New Roman"/>
                <w:sz w:val="24"/>
                <w:u w:val="single"/>
              </w:rPr>
              <w:t xml:space="preserve">           </w:t>
            </w:r>
          </w:p>
        </w:tc>
      </w:tr>
      <w:tr w:rsidR="00A26B63" w:rsidRPr="00567426" w14:paraId="77956F69" w14:textId="77777777" w:rsidTr="000B4055">
        <w:trPr>
          <w:trHeight w:val="454"/>
          <w:jc w:val="center"/>
        </w:trPr>
        <w:tc>
          <w:tcPr>
            <w:tcW w:w="1446" w:type="dxa"/>
            <w:vAlign w:val="center"/>
          </w:tcPr>
          <w:p w14:paraId="3EF7A10B" w14:textId="77777777" w:rsidR="00A26B63" w:rsidRPr="00753C25" w:rsidRDefault="00A26B63" w:rsidP="000B4055">
            <w:pPr>
              <w:jc w:val="right"/>
              <w:rPr>
                <w:rFonts w:ascii="黑体" w:eastAsia="黑体" w:hAnsi="黑体"/>
                <w:b/>
                <w:sz w:val="24"/>
              </w:rPr>
            </w:pPr>
            <w:r>
              <w:rPr>
                <w:rFonts w:ascii="黑体" w:eastAsia="黑体" w:hAnsi="黑体" w:hint="eastAsia"/>
                <w:b/>
                <w:sz w:val="24"/>
              </w:rPr>
              <w:t>组</w:t>
            </w:r>
            <w:r w:rsidRPr="00753C25">
              <w:rPr>
                <w:rFonts w:ascii="黑体" w:eastAsia="黑体" w:hAnsi="黑体" w:hint="eastAsia"/>
                <w:b/>
                <w:sz w:val="24"/>
              </w:rPr>
              <w:t xml:space="preserve">    </w:t>
            </w:r>
            <w:r>
              <w:rPr>
                <w:rFonts w:ascii="黑体" w:eastAsia="黑体" w:hAnsi="黑体" w:hint="eastAsia"/>
                <w:b/>
                <w:sz w:val="24"/>
              </w:rPr>
              <w:t>长</w:t>
            </w:r>
            <w:r w:rsidRPr="00753C25">
              <w:rPr>
                <w:rFonts w:ascii="黑体" w:eastAsia="黑体" w:hAnsi="黑体" w:hint="eastAsia"/>
                <w:b/>
                <w:sz w:val="24"/>
              </w:rPr>
              <w:t>：</w:t>
            </w:r>
          </w:p>
        </w:tc>
        <w:tc>
          <w:tcPr>
            <w:tcW w:w="2916" w:type="dxa"/>
            <w:vAlign w:val="center"/>
          </w:tcPr>
          <w:p w14:paraId="3CE9FCD6" w14:textId="77777777" w:rsidR="00A26B63" w:rsidRPr="00567426" w:rsidRDefault="00A26B63" w:rsidP="000B4055">
            <w:pPr>
              <w:rPr>
                <w:sz w:val="24"/>
                <w:u w:val="single"/>
              </w:rPr>
            </w:pPr>
            <w:r w:rsidRPr="00567426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  <w:u w:val="single"/>
              </w:rPr>
              <w:t xml:space="preserve">王鹏  </w:t>
            </w:r>
            <w:r w:rsidRPr="00567426">
              <w:rPr>
                <w:rFonts w:hint="eastAsia"/>
                <w:sz w:val="24"/>
                <w:u w:val="single"/>
              </w:rPr>
              <w:t xml:space="preserve">   </w:t>
            </w:r>
            <w:r>
              <w:rPr>
                <w:sz w:val="24"/>
                <w:u w:val="single"/>
              </w:rPr>
              <w:t xml:space="preserve"> </w:t>
            </w:r>
            <w:r w:rsidRPr="00567426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</w:t>
            </w:r>
          </w:p>
        </w:tc>
      </w:tr>
      <w:tr w:rsidR="00A26B63" w:rsidRPr="00567426" w14:paraId="15D8B348" w14:textId="77777777" w:rsidTr="000B4055">
        <w:trPr>
          <w:trHeight w:val="454"/>
          <w:jc w:val="center"/>
        </w:trPr>
        <w:tc>
          <w:tcPr>
            <w:tcW w:w="1446" w:type="dxa"/>
            <w:vAlign w:val="center"/>
          </w:tcPr>
          <w:p w14:paraId="3AE00EE6" w14:textId="77777777" w:rsidR="00A26B63" w:rsidRPr="00753C25" w:rsidRDefault="00A26B63" w:rsidP="000B4055">
            <w:pPr>
              <w:jc w:val="right"/>
              <w:rPr>
                <w:rFonts w:ascii="黑体" w:eastAsia="黑体" w:hAnsi="黑体"/>
                <w:b/>
                <w:sz w:val="24"/>
              </w:rPr>
            </w:pPr>
            <w:r>
              <w:rPr>
                <w:rFonts w:ascii="黑体" w:eastAsia="黑体" w:hAnsi="黑体" w:hint="eastAsia"/>
                <w:b/>
                <w:sz w:val="24"/>
              </w:rPr>
              <w:t>组</w:t>
            </w:r>
            <w:r w:rsidRPr="00753C25">
              <w:rPr>
                <w:rFonts w:ascii="黑体" w:eastAsia="黑体" w:hAnsi="黑体" w:hint="eastAsia"/>
                <w:b/>
                <w:sz w:val="24"/>
              </w:rPr>
              <w:t xml:space="preserve">    </w:t>
            </w:r>
            <w:r>
              <w:rPr>
                <w:rFonts w:ascii="黑体" w:eastAsia="黑体" w:hAnsi="黑体" w:hint="eastAsia"/>
                <w:b/>
                <w:sz w:val="24"/>
              </w:rPr>
              <w:t>员</w:t>
            </w:r>
            <w:r w:rsidRPr="00753C25">
              <w:rPr>
                <w:rFonts w:ascii="黑体" w:eastAsia="黑体" w:hAnsi="黑体" w:hint="eastAsia"/>
                <w:b/>
                <w:sz w:val="24"/>
              </w:rPr>
              <w:t>：</w:t>
            </w:r>
          </w:p>
        </w:tc>
        <w:tc>
          <w:tcPr>
            <w:tcW w:w="2916" w:type="dxa"/>
            <w:vAlign w:val="center"/>
          </w:tcPr>
          <w:p w14:paraId="40A85BDB" w14:textId="77777777" w:rsidR="00A26B63" w:rsidRPr="00567426" w:rsidRDefault="00A26B63" w:rsidP="000B4055">
            <w:pPr>
              <w:rPr>
                <w:sz w:val="24"/>
                <w:u w:val="single"/>
              </w:rPr>
            </w:pPr>
            <w:r w:rsidRPr="00567426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彭子帆 </w:t>
            </w:r>
            <w:proofErr w:type="gramStart"/>
            <w:r>
              <w:rPr>
                <w:rFonts w:hint="eastAsia"/>
                <w:sz w:val="24"/>
                <w:u w:val="single"/>
              </w:rPr>
              <w:t>陈宇威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郭于琪 </w:t>
            </w:r>
            <w:r>
              <w:rPr>
                <w:sz w:val="24"/>
                <w:u w:val="single"/>
              </w:rPr>
              <w:t xml:space="preserve">    </w:t>
            </w:r>
          </w:p>
        </w:tc>
      </w:tr>
      <w:tr w:rsidR="00A26B63" w:rsidRPr="00567426" w14:paraId="45C8CC54" w14:textId="77777777" w:rsidTr="000B4055">
        <w:trPr>
          <w:trHeight w:val="454"/>
          <w:jc w:val="center"/>
        </w:trPr>
        <w:tc>
          <w:tcPr>
            <w:tcW w:w="1446" w:type="dxa"/>
            <w:vAlign w:val="center"/>
          </w:tcPr>
          <w:p w14:paraId="35629903" w14:textId="77777777" w:rsidR="00A26B63" w:rsidRPr="00753C25" w:rsidRDefault="00A26B63" w:rsidP="000B4055">
            <w:pPr>
              <w:wordWrap w:val="0"/>
              <w:jc w:val="right"/>
              <w:rPr>
                <w:rFonts w:ascii="黑体" w:eastAsia="黑体" w:hAnsi="黑体"/>
                <w:b/>
                <w:sz w:val="24"/>
              </w:rPr>
            </w:pPr>
          </w:p>
        </w:tc>
        <w:tc>
          <w:tcPr>
            <w:tcW w:w="2916" w:type="dxa"/>
            <w:vAlign w:val="center"/>
          </w:tcPr>
          <w:p w14:paraId="2294E959" w14:textId="77777777" w:rsidR="00A26B63" w:rsidRPr="00567426" w:rsidRDefault="00A26B63" w:rsidP="000B4055">
            <w:pPr>
              <w:rPr>
                <w:sz w:val="24"/>
                <w:u w:val="single"/>
              </w:rPr>
            </w:pPr>
            <w:r>
              <w:rPr>
                <w:sz w:val="24"/>
                <w:u w:val="single"/>
              </w:rPr>
              <w:t xml:space="preserve">  </w:t>
            </w:r>
            <w:proofErr w:type="gramStart"/>
            <w:r>
              <w:rPr>
                <w:rFonts w:hint="eastAsia"/>
                <w:sz w:val="24"/>
                <w:u w:val="single"/>
              </w:rPr>
              <w:t>姜运峰 杨佳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妮  </w:t>
            </w:r>
            <w:r>
              <w:rPr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</w:tc>
      </w:tr>
    </w:tbl>
    <w:p w14:paraId="435399EB" w14:textId="77777777" w:rsidR="00A26B63" w:rsidRPr="00567426" w:rsidRDefault="00A26B63" w:rsidP="00A26B63">
      <w:pPr>
        <w:jc w:val="center"/>
      </w:pPr>
    </w:p>
    <w:p w14:paraId="79449952" w14:textId="77777777" w:rsidR="00A26B63" w:rsidRDefault="00A26B63" w:rsidP="00A26B63">
      <w:pPr>
        <w:jc w:val="center"/>
      </w:pPr>
    </w:p>
    <w:p w14:paraId="57BACD88" w14:textId="77777777" w:rsidR="00A26B63" w:rsidRPr="00567426" w:rsidRDefault="00A26B63" w:rsidP="00A26B63">
      <w:pPr>
        <w:jc w:val="center"/>
      </w:pPr>
    </w:p>
    <w:p w14:paraId="2A241ED6" w14:textId="5F20D0E0" w:rsidR="00A26B63" w:rsidRPr="00A26B63" w:rsidRDefault="00A26B63" w:rsidP="00A26B63">
      <w:pPr>
        <w:jc w:val="right"/>
        <w:rPr>
          <w:sz w:val="20"/>
        </w:rPr>
      </w:pPr>
      <w:r>
        <w:rPr>
          <w:rFonts w:hint="eastAsia"/>
          <w:sz w:val="20"/>
        </w:rPr>
        <w:t>20</w:t>
      </w:r>
      <w:r>
        <w:rPr>
          <w:sz w:val="20"/>
        </w:rPr>
        <w:t>18</w:t>
      </w:r>
      <w:r w:rsidRPr="00753C25">
        <w:rPr>
          <w:rFonts w:hint="eastAsia"/>
          <w:sz w:val="20"/>
        </w:rPr>
        <w:t>年</w:t>
      </w:r>
      <w:r>
        <w:rPr>
          <w:rFonts w:hint="eastAsia"/>
          <w:sz w:val="20"/>
        </w:rPr>
        <w:t>10</w:t>
      </w:r>
      <w:r w:rsidRPr="00753C25">
        <w:rPr>
          <w:rFonts w:hint="eastAsia"/>
          <w:sz w:val="20"/>
        </w:rPr>
        <w:t>月</w:t>
      </w:r>
      <w:r>
        <w:rPr>
          <w:sz w:val="20"/>
        </w:rPr>
        <w:t>6</w:t>
      </w:r>
      <w:r w:rsidRPr="00753C25">
        <w:rPr>
          <w:rFonts w:hint="eastAsia"/>
          <w:sz w:val="20"/>
        </w:rPr>
        <w:t>日</w:t>
      </w:r>
    </w:p>
    <w:p w14:paraId="56EDC98A" w14:textId="677343AC" w:rsidR="00A26B63" w:rsidRDefault="00A26B63">
      <w:pPr>
        <w:widowControl/>
        <w:jc w:val="left"/>
        <w:rPr>
          <w:rFonts w:asciiTheme="majorHAnsi" w:eastAsiaTheme="majorEastAsia" w:hAnsiTheme="majorHAnsi" w:cstheme="majorBidi"/>
          <w:color w:val="2F5496" w:themeColor="accent1" w:themeShade="BF"/>
          <w:kern w:val="0"/>
          <w:sz w:val="32"/>
          <w:szCs w:val="32"/>
          <w:lang w:val="zh-CN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kern w:val="0"/>
          <w:sz w:val="32"/>
          <w:szCs w:val="32"/>
          <w:lang w:val="zh-CN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207231313"/>
        <w:docPartObj>
          <w:docPartGallery w:val="Table of Contents"/>
          <w:docPartUnique/>
        </w:docPartObj>
      </w:sdtPr>
      <w:sdtEndPr>
        <w:rPr>
          <w:sz w:val="24"/>
          <w:szCs w:val="24"/>
          <w:lang w:val="en-US"/>
        </w:rPr>
      </w:sdtEndPr>
      <w:sdtContent>
        <w:p w14:paraId="0D147755" w14:textId="30182A86" w:rsidR="002F3186" w:rsidRDefault="002F3186">
          <w:pPr>
            <w:pStyle w:val="TOC"/>
          </w:pPr>
          <w:r>
            <w:rPr>
              <w:lang w:val="zh-CN"/>
            </w:rPr>
            <w:t>目录</w:t>
          </w:r>
        </w:p>
        <w:p w14:paraId="51E1C085" w14:textId="5673B5FA" w:rsidR="00B16E11" w:rsidRPr="00B16E11" w:rsidRDefault="00832D41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r w:rsidRPr="00B16E11">
            <w:rPr>
              <w:kern w:val="0"/>
              <w:sz w:val="24"/>
              <w:szCs w:val="24"/>
            </w:rPr>
            <w:fldChar w:fldCharType="begin"/>
          </w:r>
          <w:r w:rsidRPr="00B16E11">
            <w:rPr>
              <w:kern w:val="0"/>
              <w:sz w:val="24"/>
              <w:szCs w:val="24"/>
            </w:rPr>
            <w:instrText xml:space="preserve"> TOC \o "1-4" \h \z \u </w:instrText>
          </w:r>
          <w:r w:rsidRPr="00B16E11">
            <w:rPr>
              <w:kern w:val="0"/>
              <w:sz w:val="24"/>
              <w:szCs w:val="24"/>
            </w:rPr>
            <w:fldChar w:fldCharType="separate"/>
          </w:r>
          <w:hyperlink w:anchor="_Toc21265754" w:history="1">
            <w:r w:rsidR="00B16E11" w:rsidRPr="00B16E11">
              <w:rPr>
                <w:kern w:val="0"/>
                <w:sz w:val="24"/>
                <w:szCs w:val="24"/>
              </w:rPr>
              <w:t>1 引言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4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3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5CA38395" w14:textId="4775C561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55" w:history="1">
            <w:r w:rsidR="00B16E11" w:rsidRPr="00B16E11">
              <w:rPr>
                <w:kern w:val="0"/>
                <w:sz w:val="24"/>
                <w:szCs w:val="24"/>
              </w:rPr>
              <w:t>1.1 背景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5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3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07FBE019" w14:textId="2C30BAF3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56" w:history="1">
            <w:r w:rsidR="00B16E11" w:rsidRPr="00B16E11">
              <w:rPr>
                <w:kern w:val="0"/>
                <w:sz w:val="24"/>
                <w:szCs w:val="24"/>
              </w:rPr>
              <w:t>1.2 项目概述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6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3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64D0C0F3" w14:textId="2F8AD5F3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57" w:history="1">
            <w:r w:rsidR="00B16E11" w:rsidRPr="00B16E11">
              <w:rPr>
                <w:kern w:val="0"/>
                <w:sz w:val="24"/>
                <w:szCs w:val="24"/>
              </w:rPr>
              <w:t>1.3 文档概述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7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4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37870803" w14:textId="40910E3B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58" w:history="1">
            <w:r w:rsidR="00B16E11" w:rsidRPr="00B16E11">
              <w:rPr>
                <w:kern w:val="0"/>
                <w:sz w:val="24"/>
                <w:szCs w:val="24"/>
              </w:rPr>
              <w:t>1.4 同类型产品分析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8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4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524B3DD8" w14:textId="036C8ACF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59" w:history="1">
            <w:r w:rsidR="00B16E11" w:rsidRPr="00B16E11">
              <w:rPr>
                <w:kern w:val="0"/>
                <w:sz w:val="24"/>
                <w:szCs w:val="24"/>
              </w:rPr>
              <w:t>1.5 参考资料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59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4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B9070BF" w14:textId="635E5D25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0" w:history="1">
            <w:r w:rsidR="00B16E11" w:rsidRPr="00B16E11">
              <w:rPr>
                <w:kern w:val="0"/>
                <w:sz w:val="24"/>
                <w:szCs w:val="24"/>
              </w:rPr>
              <w:t>2 可行性报告—可行性分析的前提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0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5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5F420ABA" w14:textId="013CC2B4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1" w:history="1">
            <w:r w:rsidR="00B16E11" w:rsidRPr="00B16E11">
              <w:rPr>
                <w:kern w:val="0"/>
                <w:sz w:val="24"/>
                <w:szCs w:val="24"/>
              </w:rPr>
              <w:t>2.1 项目的要求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1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5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03A27C62" w14:textId="1A228BAD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2" w:history="1">
            <w:r w:rsidR="00B16E11" w:rsidRPr="00B16E11">
              <w:rPr>
                <w:kern w:val="0"/>
                <w:sz w:val="24"/>
                <w:szCs w:val="24"/>
              </w:rPr>
              <w:t>2.2 项目的目标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2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5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0B8A63EB" w14:textId="12FBA5B2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3" w:history="1">
            <w:r w:rsidR="00B16E11" w:rsidRPr="00B16E11">
              <w:rPr>
                <w:kern w:val="0"/>
                <w:sz w:val="24"/>
                <w:szCs w:val="24"/>
              </w:rPr>
              <w:t>2.3 项目的环境、条件、假定和限定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3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6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5727D735" w14:textId="5ED6019A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4" w:history="1">
            <w:r w:rsidR="00B16E11" w:rsidRPr="00B16E11">
              <w:rPr>
                <w:kern w:val="0"/>
                <w:sz w:val="24"/>
                <w:szCs w:val="24"/>
              </w:rPr>
              <w:t>2.4 进行可行性分析的方法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4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6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E77E5DF" w14:textId="299E5139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5" w:history="1">
            <w:r w:rsidR="00B16E11" w:rsidRPr="00B16E11">
              <w:rPr>
                <w:kern w:val="0"/>
                <w:sz w:val="24"/>
                <w:szCs w:val="24"/>
              </w:rPr>
              <w:t>3 可行性报告—可行性研究结果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5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7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48BA58C7" w14:textId="57F03B5C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6" w:history="1">
            <w:r w:rsidR="00B16E11" w:rsidRPr="00B16E11">
              <w:rPr>
                <w:kern w:val="0"/>
                <w:sz w:val="24"/>
                <w:szCs w:val="24"/>
              </w:rPr>
              <w:t>3.1 经济可行性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6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7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FECB00C" w14:textId="6C080CFA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7" w:history="1">
            <w:r w:rsidR="00B16E11" w:rsidRPr="00B16E11">
              <w:rPr>
                <w:kern w:val="0"/>
                <w:sz w:val="24"/>
                <w:szCs w:val="24"/>
              </w:rPr>
              <w:t>3.2 技术可行性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7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7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62A8976" w14:textId="2E6A138E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8" w:history="1">
            <w:r w:rsidR="00B16E11" w:rsidRPr="00B16E11">
              <w:rPr>
                <w:kern w:val="0"/>
                <w:sz w:val="24"/>
                <w:szCs w:val="24"/>
              </w:rPr>
              <w:t>3.3 操作可行性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8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8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48E84A2F" w14:textId="1BF5A583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69" w:history="1">
            <w:r w:rsidR="00B16E11" w:rsidRPr="00B16E11">
              <w:rPr>
                <w:kern w:val="0"/>
                <w:sz w:val="24"/>
                <w:szCs w:val="24"/>
              </w:rPr>
              <w:t>4. 可行性报告—所建议的系统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69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9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1272D082" w14:textId="138E4DDC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0" w:history="1">
            <w:r w:rsidR="00B16E11" w:rsidRPr="00B16E11">
              <w:rPr>
                <w:kern w:val="0"/>
                <w:sz w:val="24"/>
                <w:szCs w:val="24"/>
              </w:rPr>
              <w:t>4.1 对所建议的系统的说明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0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9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59B5C020" w14:textId="474C7C07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1" w:history="1">
            <w:r w:rsidR="00B16E11" w:rsidRPr="00B16E11">
              <w:rPr>
                <w:kern w:val="0"/>
                <w:sz w:val="24"/>
                <w:szCs w:val="24"/>
              </w:rPr>
              <w:t>4.2 数据流程与处理流程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1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9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C986E9B" w14:textId="5019EB84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2" w:history="1">
            <w:r w:rsidR="00B16E11" w:rsidRPr="00B16E11">
              <w:rPr>
                <w:kern w:val="0"/>
                <w:sz w:val="24"/>
                <w:szCs w:val="24"/>
              </w:rPr>
              <w:t>4.3 与原系统的比较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2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1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6ED8081F" w14:textId="5D8F788D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3" w:history="1">
            <w:r w:rsidR="00B16E11" w:rsidRPr="00B16E11">
              <w:rPr>
                <w:kern w:val="0"/>
                <w:sz w:val="24"/>
                <w:szCs w:val="24"/>
              </w:rPr>
              <w:t>4.4 要求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3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2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70BC88F7" w14:textId="198DBA53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4" w:history="1">
            <w:r w:rsidR="00B16E11" w:rsidRPr="00B16E11">
              <w:rPr>
                <w:kern w:val="0"/>
                <w:sz w:val="24"/>
                <w:szCs w:val="24"/>
              </w:rPr>
              <w:t>5 可行性报告—技术分析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4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3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0BDF67BE" w14:textId="1426B489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5" w:history="1">
            <w:r w:rsidR="00B16E11" w:rsidRPr="00B16E11">
              <w:rPr>
                <w:kern w:val="0"/>
                <w:sz w:val="24"/>
                <w:szCs w:val="24"/>
              </w:rPr>
              <w:t>5.1前端技术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5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3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149B88D1" w14:textId="3AB903DE" w:rsidR="00B16E11" w:rsidRPr="00B16E11" w:rsidRDefault="000812B9">
          <w:pPr>
            <w:pStyle w:val="TOC4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6" w:history="1">
            <w:r w:rsidR="00B16E11" w:rsidRPr="00B16E11">
              <w:rPr>
                <w:kern w:val="0"/>
                <w:sz w:val="24"/>
                <w:szCs w:val="24"/>
              </w:rPr>
              <w:t>5.2后端技术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6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4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2DDC7485" w14:textId="170D2F53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7" w:history="1">
            <w:r w:rsidR="00B16E11" w:rsidRPr="00B16E11">
              <w:rPr>
                <w:kern w:val="0"/>
                <w:sz w:val="24"/>
                <w:szCs w:val="24"/>
              </w:rPr>
              <w:t>6 进度计划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7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5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7D6EEDCD" w14:textId="0C2973F4" w:rsidR="00B16E11" w:rsidRPr="00B16E11" w:rsidRDefault="000812B9">
          <w:pPr>
            <w:pStyle w:val="TOC3"/>
            <w:tabs>
              <w:tab w:val="right" w:leader="dot" w:pos="8296"/>
            </w:tabs>
            <w:rPr>
              <w:kern w:val="0"/>
              <w:sz w:val="24"/>
              <w:szCs w:val="24"/>
            </w:rPr>
          </w:pPr>
          <w:hyperlink w:anchor="_Toc21265778" w:history="1">
            <w:r w:rsidR="00B16E11" w:rsidRPr="00B16E11">
              <w:rPr>
                <w:kern w:val="0"/>
                <w:sz w:val="24"/>
                <w:szCs w:val="24"/>
              </w:rPr>
              <w:t>7 结论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ab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begin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instrText xml:space="preserve"> PAGEREF _Toc21265778 \h </w:instrText>
            </w:r>
            <w:r w:rsidR="00B16E11" w:rsidRPr="00B16E11">
              <w:rPr>
                <w:webHidden/>
                <w:kern w:val="0"/>
                <w:sz w:val="24"/>
                <w:szCs w:val="24"/>
              </w:rPr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separate"/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t>16</w:t>
            </w:r>
            <w:r w:rsidR="00B16E11" w:rsidRPr="00B16E11">
              <w:rPr>
                <w:webHidden/>
                <w:kern w:val="0"/>
                <w:sz w:val="24"/>
                <w:szCs w:val="24"/>
              </w:rPr>
              <w:fldChar w:fldCharType="end"/>
            </w:r>
          </w:hyperlink>
        </w:p>
        <w:p w14:paraId="6532B159" w14:textId="05B02756" w:rsidR="002F3186" w:rsidRPr="00B16E11" w:rsidRDefault="00832D41">
          <w:pPr>
            <w:rPr>
              <w:kern w:val="0"/>
              <w:sz w:val="24"/>
              <w:szCs w:val="24"/>
            </w:rPr>
          </w:pPr>
          <w:r w:rsidRPr="00B16E11">
            <w:rPr>
              <w:kern w:val="0"/>
              <w:sz w:val="24"/>
              <w:szCs w:val="24"/>
            </w:rPr>
            <w:fldChar w:fldCharType="end"/>
          </w:r>
        </w:p>
      </w:sdtContent>
    </w:sdt>
    <w:p w14:paraId="2BF22B01" w14:textId="4A42EFA4" w:rsidR="00C94D71" w:rsidRPr="00B16E11" w:rsidRDefault="00C94D71">
      <w:pPr>
        <w:rPr>
          <w:kern w:val="0"/>
          <w:sz w:val="24"/>
          <w:szCs w:val="24"/>
        </w:rPr>
      </w:pPr>
    </w:p>
    <w:p w14:paraId="04F03448" w14:textId="271854D8" w:rsidR="00C94D71" w:rsidRPr="00B16E11" w:rsidRDefault="00C94D71">
      <w:pPr>
        <w:rPr>
          <w:kern w:val="0"/>
          <w:sz w:val="24"/>
          <w:szCs w:val="24"/>
        </w:rPr>
      </w:pPr>
    </w:p>
    <w:p w14:paraId="6B7BA96C" w14:textId="44B96DCA" w:rsidR="00C94D71" w:rsidRPr="00B16E11" w:rsidRDefault="00C94D71">
      <w:pPr>
        <w:rPr>
          <w:kern w:val="0"/>
          <w:sz w:val="24"/>
          <w:szCs w:val="24"/>
        </w:rPr>
      </w:pPr>
    </w:p>
    <w:p w14:paraId="18B5BDFE" w14:textId="4A957C53" w:rsidR="00C94D71" w:rsidRDefault="00C94D71">
      <w:pPr>
        <w:rPr>
          <w:b/>
          <w:bCs/>
          <w:lang w:val="zh-CN"/>
        </w:rPr>
      </w:pPr>
    </w:p>
    <w:p w14:paraId="63CF6BA5" w14:textId="45E8E429" w:rsidR="00C94D71" w:rsidRDefault="00C94D71">
      <w:pPr>
        <w:rPr>
          <w:b/>
          <w:bCs/>
          <w:lang w:val="zh-CN"/>
        </w:rPr>
      </w:pPr>
    </w:p>
    <w:p w14:paraId="1285D6B5" w14:textId="6F2DD404" w:rsidR="00C94D71" w:rsidRDefault="00C94D71">
      <w:pPr>
        <w:rPr>
          <w:b/>
          <w:bCs/>
          <w:lang w:val="zh-CN"/>
        </w:rPr>
      </w:pPr>
    </w:p>
    <w:p w14:paraId="4C2B94BD" w14:textId="2F6F3F2E" w:rsidR="00C94D71" w:rsidRDefault="00C94D71">
      <w:pPr>
        <w:rPr>
          <w:b/>
          <w:bCs/>
          <w:lang w:val="zh-CN"/>
        </w:rPr>
      </w:pPr>
    </w:p>
    <w:p w14:paraId="59D78D2B" w14:textId="3D4F9312" w:rsidR="00B16E11" w:rsidRDefault="00B16E11">
      <w:pPr>
        <w:rPr>
          <w:b/>
          <w:bCs/>
          <w:lang w:val="zh-CN"/>
        </w:rPr>
      </w:pPr>
    </w:p>
    <w:p w14:paraId="30C9FB52" w14:textId="4FBB5433" w:rsidR="00B16E11" w:rsidRDefault="00B16E11">
      <w:pPr>
        <w:rPr>
          <w:b/>
          <w:bCs/>
          <w:lang w:val="zh-CN"/>
        </w:rPr>
      </w:pPr>
    </w:p>
    <w:p w14:paraId="609A1971" w14:textId="12CEF9FE" w:rsidR="00B16E11" w:rsidRDefault="00B16E11">
      <w:pPr>
        <w:rPr>
          <w:b/>
          <w:bCs/>
          <w:lang w:val="zh-CN"/>
        </w:rPr>
      </w:pPr>
    </w:p>
    <w:p w14:paraId="29593501" w14:textId="5E5335E3" w:rsidR="00B16E11" w:rsidRDefault="00B16E11">
      <w:pPr>
        <w:rPr>
          <w:b/>
          <w:bCs/>
          <w:lang w:val="zh-CN"/>
        </w:rPr>
      </w:pPr>
    </w:p>
    <w:p w14:paraId="39472D17" w14:textId="7A99AD35" w:rsidR="00B16E11" w:rsidRDefault="00B16E11">
      <w:pPr>
        <w:rPr>
          <w:b/>
          <w:bCs/>
          <w:lang w:val="zh-CN"/>
        </w:rPr>
      </w:pPr>
    </w:p>
    <w:p w14:paraId="7496D2FF" w14:textId="59296D82" w:rsidR="00B16E11" w:rsidRDefault="00B16E11">
      <w:pPr>
        <w:rPr>
          <w:b/>
          <w:bCs/>
          <w:lang w:val="zh-CN"/>
        </w:rPr>
      </w:pPr>
    </w:p>
    <w:p w14:paraId="255AEB38" w14:textId="2BFE98C3" w:rsidR="00B16E11" w:rsidRDefault="00B16E11">
      <w:pPr>
        <w:rPr>
          <w:b/>
          <w:bCs/>
          <w:lang w:val="zh-CN"/>
        </w:rPr>
      </w:pPr>
    </w:p>
    <w:p w14:paraId="61374D60" w14:textId="21A0423B" w:rsidR="00B16E11" w:rsidRDefault="00B16E11">
      <w:pPr>
        <w:rPr>
          <w:b/>
          <w:bCs/>
          <w:lang w:val="zh-CN"/>
        </w:rPr>
      </w:pPr>
    </w:p>
    <w:p w14:paraId="1C19898F" w14:textId="1ABEE84D" w:rsidR="00B16E11" w:rsidRDefault="00B16E11">
      <w:pPr>
        <w:rPr>
          <w:b/>
          <w:bCs/>
          <w:lang w:val="zh-CN"/>
        </w:rPr>
      </w:pPr>
    </w:p>
    <w:p w14:paraId="28E2920A" w14:textId="170948BA" w:rsidR="00B16E11" w:rsidRDefault="00B16E11">
      <w:pPr>
        <w:rPr>
          <w:b/>
          <w:bCs/>
          <w:lang w:val="zh-CN"/>
        </w:rPr>
      </w:pPr>
    </w:p>
    <w:p w14:paraId="5A37B8CC" w14:textId="26B950EA" w:rsidR="00B16E11" w:rsidRDefault="00B16E11">
      <w:pPr>
        <w:rPr>
          <w:b/>
          <w:bCs/>
          <w:lang w:val="zh-CN"/>
        </w:rPr>
      </w:pPr>
    </w:p>
    <w:p w14:paraId="2E61DC94" w14:textId="7B57DCC0" w:rsidR="00B16E11" w:rsidRDefault="00B16E11">
      <w:pPr>
        <w:rPr>
          <w:b/>
          <w:bCs/>
          <w:lang w:val="zh-CN"/>
        </w:rPr>
      </w:pPr>
    </w:p>
    <w:p w14:paraId="74BC9A6C" w14:textId="027D1800" w:rsidR="00B16E11" w:rsidRDefault="00B16E11">
      <w:pPr>
        <w:rPr>
          <w:b/>
          <w:bCs/>
          <w:lang w:val="zh-CN"/>
        </w:rPr>
      </w:pPr>
    </w:p>
    <w:p w14:paraId="140E67BB" w14:textId="07AE3F77" w:rsidR="00B16E11" w:rsidRDefault="00B16E11">
      <w:pPr>
        <w:rPr>
          <w:b/>
          <w:bCs/>
          <w:lang w:val="zh-CN"/>
        </w:rPr>
      </w:pPr>
    </w:p>
    <w:p w14:paraId="42C56A22" w14:textId="2A857325" w:rsidR="00B16E11" w:rsidRDefault="00B16E11">
      <w:pPr>
        <w:rPr>
          <w:b/>
          <w:bCs/>
          <w:lang w:val="zh-CN"/>
        </w:rPr>
      </w:pPr>
    </w:p>
    <w:p w14:paraId="5C9F0F48" w14:textId="5D1A29E0" w:rsidR="00B16E11" w:rsidRDefault="00B16E11">
      <w:pPr>
        <w:rPr>
          <w:b/>
          <w:bCs/>
          <w:lang w:val="zh-CN"/>
        </w:rPr>
      </w:pPr>
    </w:p>
    <w:p w14:paraId="4FC565B8" w14:textId="77777777" w:rsidR="00B16E11" w:rsidRDefault="00B16E11">
      <w:pPr>
        <w:rPr>
          <w:b/>
          <w:bCs/>
          <w:lang w:val="zh-CN"/>
        </w:rPr>
      </w:pPr>
    </w:p>
    <w:p w14:paraId="109A8006" w14:textId="6A2DE28A" w:rsidR="00C94D71" w:rsidRDefault="00C94D71">
      <w:pPr>
        <w:rPr>
          <w:b/>
          <w:bCs/>
          <w:lang w:val="zh-CN"/>
        </w:rPr>
      </w:pPr>
    </w:p>
    <w:p w14:paraId="7D58B081" w14:textId="3382B4CD" w:rsidR="00C94D71" w:rsidRDefault="00C94D71">
      <w:pPr>
        <w:rPr>
          <w:b/>
          <w:bCs/>
          <w:lang w:val="zh-CN"/>
        </w:rPr>
      </w:pPr>
    </w:p>
    <w:p w14:paraId="385EEFB8" w14:textId="422AF952" w:rsidR="00C94D71" w:rsidRDefault="00C94D71">
      <w:pPr>
        <w:rPr>
          <w:b/>
          <w:bCs/>
          <w:lang w:val="zh-CN"/>
        </w:rPr>
      </w:pPr>
    </w:p>
    <w:p w14:paraId="05AB8D8B" w14:textId="77777777" w:rsidR="00C94D71" w:rsidRDefault="00C94D71"/>
    <w:p w14:paraId="648BE369" w14:textId="0FA73137" w:rsidR="003C2412" w:rsidRDefault="00C51837" w:rsidP="002A016F">
      <w:pPr>
        <w:pStyle w:val="3"/>
        <w:rPr>
          <w:lang w:eastAsia="zh-CN"/>
        </w:rPr>
      </w:pPr>
      <w:bookmarkStart w:id="0" w:name="_Toc21265754"/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引言</w:t>
      </w:r>
      <w:bookmarkEnd w:id="0"/>
    </w:p>
    <w:p w14:paraId="644D57A9" w14:textId="10F54211" w:rsidR="00C51837" w:rsidRDefault="002F3186" w:rsidP="002A016F">
      <w:pPr>
        <w:pStyle w:val="4"/>
        <w:rPr>
          <w:lang w:eastAsia="zh-CN"/>
        </w:rPr>
      </w:pPr>
      <w:bookmarkStart w:id="1" w:name="_Toc21265755"/>
      <w:r>
        <w:rPr>
          <w:lang w:eastAsia="zh-CN"/>
        </w:rPr>
        <w:t xml:space="preserve">1.1 </w:t>
      </w:r>
      <w:r w:rsidR="00C51837">
        <w:rPr>
          <w:rFonts w:hint="eastAsia"/>
          <w:lang w:eastAsia="zh-CN"/>
        </w:rPr>
        <w:t>背景</w:t>
      </w:r>
      <w:bookmarkEnd w:id="1"/>
    </w:p>
    <w:p w14:paraId="78F9A116" w14:textId="51DD83AE" w:rsidR="00C51837" w:rsidRPr="002A016F" w:rsidRDefault="00C51837" w:rsidP="002A016F">
      <w:pPr>
        <w:ind w:firstLineChars="200" w:firstLine="480"/>
        <w:rPr>
          <w:kern w:val="0"/>
          <w:sz w:val="24"/>
          <w:szCs w:val="24"/>
        </w:rPr>
      </w:pPr>
      <w:r w:rsidRPr="002A016F">
        <w:rPr>
          <w:kern w:val="0"/>
          <w:sz w:val="24"/>
          <w:szCs w:val="24"/>
        </w:rPr>
        <w:t>网络化的教务系统在各个高校中由来已久，且有大量的师生已经使用。教务系统完成学籍管理，完成选课、排课，完成学生成绩的登记和统计，等等。但教务系统以课程的修读登记、成绩和学分登记为工作边界，不涉及每门课程具体的教学过程。在一门课程的具体教学实施过程中，教师和学生需要经历讲课听课、课堂问答和讨论、随堂练习或测试、课后作业、单元测试和/或期末测试、大型项目作业等多种教学形式和教学环节，也会有实验、试验等操作环节。使用信息系统来辅助、推进教学过程的实施，提高教学效率，降低教学成本，改善教学管理，并使优质教育资源通达更多的学生和受众，是建设教学平台的初衷。</w:t>
      </w:r>
    </w:p>
    <w:p w14:paraId="24DCE143" w14:textId="52BFA3A9" w:rsidR="00552074" w:rsidRDefault="00832D41" w:rsidP="002A016F">
      <w:pPr>
        <w:pStyle w:val="4"/>
        <w:rPr>
          <w:lang w:eastAsia="zh-CN"/>
        </w:rPr>
      </w:pPr>
      <w:bookmarkStart w:id="2" w:name="_Toc21265756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2 </w:t>
      </w:r>
      <w:r w:rsidR="00552074">
        <w:rPr>
          <w:rFonts w:hint="eastAsia"/>
          <w:lang w:eastAsia="zh-CN"/>
        </w:rPr>
        <w:t>项目概述</w:t>
      </w:r>
      <w:bookmarkEnd w:id="2"/>
    </w:p>
    <w:p w14:paraId="4F5703B2" w14:textId="6EB8B225" w:rsidR="00552074" w:rsidRPr="002A016F" w:rsidRDefault="00552074" w:rsidP="00552074">
      <w:pPr>
        <w:ind w:firstLineChars="200" w:firstLine="480"/>
        <w:rPr>
          <w:kern w:val="0"/>
          <w:sz w:val="24"/>
          <w:szCs w:val="24"/>
        </w:rPr>
      </w:pPr>
      <w:r w:rsidRPr="002A016F">
        <w:rPr>
          <w:kern w:val="0"/>
          <w:sz w:val="24"/>
          <w:szCs w:val="24"/>
        </w:rPr>
        <w:t>本项目作为一个教学辅助平台，意在构建一个用于选课学生了解课程，任课老师与选课学生交流、选课学生在线学习的平台。</w:t>
      </w:r>
    </w:p>
    <w:p w14:paraId="750C765C" w14:textId="588D409B" w:rsidR="00552074" w:rsidRDefault="00832D41" w:rsidP="002A016F">
      <w:pPr>
        <w:pStyle w:val="4"/>
        <w:rPr>
          <w:lang w:eastAsia="zh-CN"/>
        </w:rPr>
      </w:pPr>
      <w:bookmarkStart w:id="3" w:name="_Toc21265757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3 </w:t>
      </w:r>
      <w:r w:rsidR="00552074">
        <w:rPr>
          <w:rFonts w:hint="eastAsia"/>
          <w:lang w:eastAsia="zh-CN"/>
        </w:rPr>
        <w:t>文档概述</w:t>
      </w:r>
      <w:bookmarkEnd w:id="3"/>
    </w:p>
    <w:p w14:paraId="7709035C" w14:textId="3A119C41" w:rsidR="00552074" w:rsidRPr="002A016F" w:rsidRDefault="000F74D4" w:rsidP="002A016F">
      <w:pPr>
        <w:ind w:firstLineChars="200" w:firstLine="480"/>
        <w:rPr>
          <w:kern w:val="0"/>
          <w:sz w:val="24"/>
          <w:szCs w:val="24"/>
        </w:rPr>
      </w:pPr>
      <w:r w:rsidRPr="002A016F">
        <w:rPr>
          <w:kern w:val="0"/>
          <w:sz w:val="24"/>
          <w:szCs w:val="24"/>
        </w:rPr>
        <w:t>本文档用于分析项目的要求、目标和环境，从多方面进行了可行性分析，从而作为决策的依据。</w:t>
      </w:r>
    </w:p>
    <w:p w14:paraId="762DF30E" w14:textId="05B1F742" w:rsidR="00552074" w:rsidRDefault="00832D41" w:rsidP="002A016F">
      <w:pPr>
        <w:pStyle w:val="4"/>
        <w:rPr>
          <w:lang w:eastAsia="zh-CN"/>
        </w:rPr>
      </w:pPr>
      <w:bookmarkStart w:id="4" w:name="_Toc21265758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4 </w:t>
      </w:r>
      <w:r w:rsidR="00552074">
        <w:rPr>
          <w:rFonts w:hint="eastAsia"/>
          <w:lang w:eastAsia="zh-CN"/>
        </w:rPr>
        <w:t>同类型产品分析</w:t>
      </w:r>
      <w:bookmarkEnd w:id="4"/>
    </w:p>
    <w:p w14:paraId="6AB9A696" w14:textId="54C2EF67" w:rsidR="00552074" w:rsidRDefault="000F74D4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同为教学辅助平台的网站有学在浙里、coding life、爱课程、中国大学MOOC、</w:t>
      </w:r>
      <w:proofErr w:type="gramStart"/>
      <w:r>
        <w:rPr>
          <w:lang w:eastAsia="zh-CN"/>
        </w:rPr>
        <w:t>网易云课堂</w:t>
      </w:r>
      <w:proofErr w:type="gramEnd"/>
      <w:r>
        <w:rPr>
          <w:lang w:eastAsia="zh-CN"/>
        </w:rPr>
        <w:t>、</w:t>
      </w:r>
      <w:proofErr w:type="gramStart"/>
      <w:r>
        <w:rPr>
          <w:lang w:eastAsia="zh-CN"/>
        </w:rPr>
        <w:t>腾讯课堂</w:t>
      </w:r>
      <w:proofErr w:type="gramEnd"/>
      <w:r>
        <w:rPr>
          <w:lang w:eastAsia="zh-CN"/>
        </w:rPr>
        <w:t>等在线教学系统等</w:t>
      </w:r>
      <w:r>
        <w:rPr>
          <w:rFonts w:hint="eastAsia"/>
          <w:lang w:eastAsia="zh-CN"/>
        </w:rPr>
        <w:t>。其中有面向全日制大学的教学系统，同时也有面向社会的开放式慕课</w:t>
      </w:r>
      <w:r>
        <w:rPr>
          <w:lang w:eastAsia="zh-CN"/>
        </w:rPr>
        <w:t>。</w:t>
      </w:r>
      <w:r>
        <w:rPr>
          <w:rFonts w:hint="eastAsia"/>
          <w:lang w:eastAsia="zh-CN"/>
        </w:rPr>
        <w:t>这两者由于面向的用户和需求不</w:t>
      </w:r>
      <w:r>
        <w:rPr>
          <w:rFonts w:hint="eastAsia"/>
          <w:lang w:eastAsia="zh-CN"/>
        </w:rPr>
        <w:lastRenderedPageBreak/>
        <w:t>同，所以有一定的区别。</w:t>
      </w:r>
      <w:r>
        <w:rPr>
          <w:lang w:eastAsia="zh-CN"/>
        </w:rPr>
        <w:t>总体而言，本产品基本涵盖了教学所需的所有功能，</w:t>
      </w:r>
      <w:r>
        <w:rPr>
          <w:rFonts w:hint="eastAsia"/>
          <w:lang w:eastAsia="zh-CN"/>
        </w:rPr>
        <w:t>功能</w:t>
      </w:r>
      <w:r>
        <w:rPr>
          <w:lang w:eastAsia="zh-CN"/>
        </w:rPr>
        <w:t>完善</w:t>
      </w:r>
      <w:r>
        <w:rPr>
          <w:rFonts w:hint="eastAsia"/>
          <w:lang w:eastAsia="zh-CN"/>
        </w:rPr>
        <w:t>，</w:t>
      </w:r>
      <w:r>
        <w:rPr>
          <w:lang w:eastAsia="zh-CN"/>
        </w:rPr>
        <w:t>其细化的功能与</w:t>
      </w:r>
      <w:r>
        <w:rPr>
          <w:rFonts w:hint="eastAsia"/>
          <w:lang w:eastAsia="zh-CN"/>
        </w:rPr>
        <w:t>其他</w:t>
      </w:r>
      <w:r>
        <w:rPr>
          <w:lang w:eastAsia="zh-CN"/>
        </w:rPr>
        <w:t>产品有所差异。</w:t>
      </w:r>
    </w:p>
    <w:p w14:paraId="2837ED77" w14:textId="1FDE22FC" w:rsidR="00552074" w:rsidRDefault="00832D41" w:rsidP="002A016F">
      <w:pPr>
        <w:pStyle w:val="4"/>
      </w:pPr>
      <w:bookmarkStart w:id="5" w:name="_Toc21265759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5 </w:t>
      </w:r>
      <w:proofErr w:type="spellStart"/>
      <w:r w:rsidR="00552074">
        <w:rPr>
          <w:rFonts w:hint="eastAsia"/>
        </w:rPr>
        <w:t>参考资料</w:t>
      </w:r>
      <w:bookmarkEnd w:id="5"/>
      <w:proofErr w:type="spellEnd"/>
    </w:p>
    <w:p w14:paraId="6B9E5E34" w14:textId="5A4066D3" w:rsidR="00552074" w:rsidRDefault="000F74D4" w:rsidP="00BD36EE">
      <w:pPr>
        <w:pStyle w:val="FirstParagraph"/>
        <w:rPr>
          <w:lang w:eastAsia="zh-CN"/>
        </w:rPr>
      </w:pPr>
      <w:r w:rsidRPr="002A016F">
        <w:rPr>
          <w:lang w:eastAsia="zh-CN"/>
        </w:rPr>
        <w:t>[1]</w:t>
      </w:r>
      <w:r w:rsidRPr="002A016F">
        <w:rPr>
          <w:rFonts w:hint="eastAsia"/>
          <w:lang w:eastAsia="zh-CN"/>
        </w:rPr>
        <w:t>《</w:t>
      </w:r>
      <w:r w:rsidRPr="002A016F">
        <w:rPr>
          <w:lang w:eastAsia="zh-CN"/>
        </w:rPr>
        <w:t>CMMI®: Guidelines for Process Integration and Product Improvement</w:t>
      </w:r>
      <w:r w:rsidRPr="002A016F">
        <w:rPr>
          <w:rFonts w:hint="eastAsia"/>
          <w:lang w:eastAsia="zh-CN"/>
        </w:rPr>
        <w:t>》</w:t>
      </w:r>
    </w:p>
    <w:p w14:paraId="3FC526EC" w14:textId="313CF5AD" w:rsidR="00552074" w:rsidRDefault="000F74D4" w:rsidP="00BD36E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>
        <w:rPr>
          <w:rFonts w:hint="eastAsia"/>
          <w:lang w:eastAsia="zh-CN"/>
        </w:rPr>
        <w:t>《</w:t>
      </w:r>
      <w:r w:rsidR="002A016F">
        <w:rPr>
          <w:rFonts w:hint="eastAsia"/>
          <w:lang w:eastAsia="zh-CN"/>
        </w:rPr>
        <w:t>软件需求工程</w:t>
      </w:r>
      <w:r>
        <w:rPr>
          <w:rFonts w:hint="eastAsia"/>
          <w:lang w:eastAsia="zh-CN"/>
        </w:rPr>
        <w:t>》</w:t>
      </w:r>
    </w:p>
    <w:p w14:paraId="1A585EA6" w14:textId="09EBD09A" w:rsidR="002A016F" w:rsidRDefault="000F74D4" w:rsidP="00BD36EE">
      <w:pPr>
        <w:pStyle w:val="FirstParagraph"/>
        <w:rPr>
          <w:lang w:eastAsia="zh-CN"/>
        </w:rPr>
      </w:pPr>
      <w:bookmarkStart w:id="6" w:name="_GoBack"/>
      <w:bookmarkEnd w:id="6"/>
      <w:r>
        <w:rPr>
          <w:lang w:eastAsia="zh-CN"/>
        </w:rPr>
        <w:t>[</w:t>
      </w:r>
      <w:r>
        <w:rPr>
          <w:rFonts w:hint="eastAsia"/>
          <w:lang w:eastAsia="zh-CN"/>
        </w:rPr>
        <w:t>3</w:t>
      </w:r>
      <w:r>
        <w:rPr>
          <w:lang w:eastAsia="zh-CN"/>
        </w:rPr>
        <w:t>]</w:t>
      </w:r>
      <w:r>
        <w:rPr>
          <w:rFonts w:hint="eastAsia"/>
          <w:lang w:eastAsia="zh-CN"/>
        </w:rPr>
        <w:t>《</w:t>
      </w:r>
      <w:r w:rsidR="002A016F">
        <w:rPr>
          <w:rFonts w:hint="eastAsia"/>
          <w:lang w:eastAsia="zh-CN"/>
        </w:rPr>
        <w:t>软件工程开发国家标准</w:t>
      </w:r>
      <w:r>
        <w:rPr>
          <w:rFonts w:hint="eastAsia"/>
          <w:lang w:eastAsia="zh-CN"/>
        </w:rPr>
        <w:t>》</w:t>
      </w:r>
    </w:p>
    <w:p w14:paraId="36AE4AE9" w14:textId="3D309142" w:rsidR="002F3186" w:rsidRDefault="002F3186" w:rsidP="002F3186">
      <w:pPr>
        <w:pStyle w:val="a0"/>
        <w:rPr>
          <w:lang w:eastAsia="zh-CN"/>
        </w:rPr>
      </w:pPr>
    </w:p>
    <w:p w14:paraId="0B4161C1" w14:textId="664FD53E" w:rsidR="00C94D71" w:rsidRDefault="00C94D71" w:rsidP="002F3186">
      <w:pPr>
        <w:pStyle w:val="a0"/>
        <w:rPr>
          <w:lang w:eastAsia="zh-CN"/>
        </w:rPr>
      </w:pPr>
    </w:p>
    <w:p w14:paraId="1FB4AB34" w14:textId="4615B4F7" w:rsidR="00C94D71" w:rsidRDefault="00C94D71" w:rsidP="002F3186">
      <w:pPr>
        <w:pStyle w:val="a0"/>
        <w:rPr>
          <w:lang w:eastAsia="zh-CN"/>
        </w:rPr>
      </w:pPr>
    </w:p>
    <w:p w14:paraId="49CC33B5" w14:textId="5B949DF0" w:rsidR="00C94D71" w:rsidRDefault="00C94D71" w:rsidP="002F3186">
      <w:pPr>
        <w:pStyle w:val="a0"/>
        <w:rPr>
          <w:lang w:eastAsia="zh-CN"/>
        </w:rPr>
      </w:pPr>
    </w:p>
    <w:p w14:paraId="6F7BF1A0" w14:textId="5C9C857B" w:rsidR="00C94D71" w:rsidRDefault="00C94D71" w:rsidP="002F3186">
      <w:pPr>
        <w:pStyle w:val="a0"/>
        <w:rPr>
          <w:lang w:eastAsia="zh-CN"/>
        </w:rPr>
      </w:pPr>
    </w:p>
    <w:p w14:paraId="7BB995FF" w14:textId="7730118E" w:rsidR="00C94D71" w:rsidRDefault="00C94D71" w:rsidP="002F3186">
      <w:pPr>
        <w:pStyle w:val="a0"/>
        <w:rPr>
          <w:lang w:eastAsia="zh-CN"/>
        </w:rPr>
      </w:pPr>
    </w:p>
    <w:p w14:paraId="0A1E6ECC" w14:textId="74EEAD36" w:rsidR="00C94D71" w:rsidRDefault="00C94D71" w:rsidP="002F3186">
      <w:pPr>
        <w:pStyle w:val="a0"/>
        <w:rPr>
          <w:lang w:eastAsia="zh-CN"/>
        </w:rPr>
      </w:pPr>
    </w:p>
    <w:p w14:paraId="0377F04D" w14:textId="59A8CE48" w:rsidR="00C94D71" w:rsidRDefault="00C94D71" w:rsidP="002F3186">
      <w:pPr>
        <w:pStyle w:val="a0"/>
        <w:rPr>
          <w:lang w:eastAsia="zh-CN"/>
        </w:rPr>
      </w:pPr>
    </w:p>
    <w:p w14:paraId="3BFE8490" w14:textId="77777777" w:rsidR="00C94D71" w:rsidRDefault="00C94D71" w:rsidP="002F3186">
      <w:pPr>
        <w:pStyle w:val="a0"/>
        <w:rPr>
          <w:lang w:eastAsia="zh-CN"/>
        </w:rPr>
      </w:pPr>
    </w:p>
    <w:p w14:paraId="131CFEDA" w14:textId="611610BB" w:rsidR="002F3186" w:rsidRDefault="00832D41" w:rsidP="002F3186">
      <w:pPr>
        <w:pStyle w:val="3"/>
        <w:rPr>
          <w:lang w:eastAsia="zh-CN"/>
        </w:rPr>
      </w:pPr>
      <w:bookmarkStart w:id="7" w:name="_Toc21265760"/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 xml:space="preserve"> </w:t>
      </w:r>
      <w:r w:rsidR="002F3186">
        <w:rPr>
          <w:lang w:eastAsia="zh-CN"/>
        </w:rPr>
        <w:t>可行性报告—可行性</w:t>
      </w:r>
      <w:r w:rsidR="002F3186">
        <w:rPr>
          <w:rFonts w:hint="eastAsia"/>
          <w:lang w:eastAsia="zh-CN"/>
        </w:rPr>
        <w:t>分析的前提</w:t>
      </w:r>
      <w:bookmarkEnd w:id="7"/>
    </w:p>
    <w:p w14:paraId="5A69A33F" w14:textId="69E197AD" w:rsidR="002F3186" w:rsidRDefault="00832D41" w:rsidP="002F3186">
      <w:pPr>
        <w:pStyle w:val="4"/>
        <w:rPr>
          <w:lang w:eastAsia="zh-CN"/>
        </w:rPr>
      </w:pPr>
      <w:bookmarkStart w:id="8" w:name="_Toc21265761"/>
      <w:r>
        <w:rPr>
          <w:lang w:eastAsia="zh-CN"/>
        </w:rPr>
        <w:t>2.1</w:t>
      </w:r>
      <w:r w:rsidR="002F3186">
        <w:rPr>
          <w:lang w:eastAsia="zh-CN"/>
        </w:rPr>
        <w:t xml:space="preserve"> </w:t>
      </w:r>
      <w:r w:rsidR="002F3186">
        <w:rPr>
          <w:rFonts w:hint="eastAsia"/>
          <w:lang w:eastAsia="zh-CN"/>
        </w:rPr>
        <w:t>项目的要求</w:t>
      </w:r>
      <w:bookmarkEnd w:id="8"/>
    </w:p>
    <w:p w14:paraId="21A88E9E" w14:textId="77777777" w:rsidR="002F3186" w:rsidRPr="00832D41" w:rsidRDefault="002F3186" w:rsidP="002F3186">
      <w:pPr>
        <w:pStyle w:val="a0"/>
        <w:rPr>
          <w:b/>
          <w:bCs/>
          <w:lang w:eastAsia="zh-CN"/>
        </w:rPr>
      </w:pPr>
      <w:r w:rsidRPr="00832D41">
        <w:rPr>
          <w:rFonts w:hint="eastAsia"/>
          <w:b/>
          <w:bCs/>
          <w:lang w:eastAsia="zh-CN"/>
        </w:rPr>
        <w:t>功能</w:t>
      </w:r>
    </w:p>
    <w:p w14:paraId="5A73F7FF" w14:textId="77777777" w:rsidR="002F3186" w:rsidRDefault="002F3186" w:rsidP="002F3186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课程介绍、教师介绍、材料下载渠道、信息发布栏、使用指南、网上慕课</w:t>
      </w:r>
    </w:p>
    <w:p w14:paraId="2DFDDF1C" w14:textId="77777777" w:rsidR="002F3186" w:rsidRPr="00832D41" w:rsidRDefault="002F3186" w:rsidP="002F3186">
      <w:pPr>
        <w:pStyle w:val="a0"/>
        <w:rPr>
          <w:b/>
          <w:bCs/>
          <w:lang w:eastAsia="zh-CN"/>
        </w:rPr>
      </w:pPr>
      <w:r w:rsidRPr="00832D41">
        <w:rPr>
          <w:rFonts w:hint="eastAsia"/>
          <w:b/>
          <w:bCs/>
          <w:lang w:eastAsia="zh-CN"/>
        </w:rPr>
        <w:t>性能</w:t>
      </w:r>
    </w:p>
    <w:p w14:paraId="7F64F71B" w14:textId="77777777" w:rsidR="002F3186" w:rsidRDefault="002F3186" w:rsidP="002F3186">
      <w:pPr>
        <w:pStyle w:val="a0"/>
        <w:ind w:left="720"/>
        <w:rPr>
          <w:lang w:eastAsia="zh-CN"/>
        </w:rPr>
      </w:pPr>
      <w:r w:rsidRPr="00500307">
        <w:rPr>
          <w:rFonts w:hint="eastAsia"/>
          <w:lang w:eastAsia="zh-CN"/>
        </w:rPr>
        <w:t>能够支撑至少300名学生的使用需求，允许10人同时下载资料平均速度达到50kB/sec</w:t>
      </w:r>
    </w:p>
    <w:p w14:paraId="5F68C104" w14:textId="77777777" w:rsidR="002F3186" w:rsidRPr="00832D41" w:rsidRDefault="002F3186" w:rsidP="002F3186">
      <w:pPr>
        <w:pStyle w:val="a0"/>
        <w:rPr>
          <w:b/>
          <w:bCs/>
          <w:lang w:eastAsia="zh-CN"/>
        </w:rPr>
      </w:pPr>
      <w:r w:rsidRPr="00832D41">
        <w:rPr>
          <w:rFonts w:hint="eastAsia"/>
          <w:b/>
          <w:bCs/>
          <w:lang w:eastAsia="zh-CN"/>
        </w:rPr>
        <w:t>完成期限</w:t>
      </w:r>
    </w:p>
    <w:p w14:paraId="50C19A2F" w14:textId="77777777" w:rsidR="002F3186" w:rsidRPr="00BB6FB3" w:rsidRDefault="002F3186" w:rsidP="002F3186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学期末</w:t>
      </w:r>
    </w:p>
    <w:p w14:paraId="2E44CDD9" w14:textId="138BD3F9" w:rsidR="002F3186" w:rsidRDefault="00832D41" w:rsidP="002F3186">
      <w:pPr>
        <w:pStyle w:val="4"/>
        <w:rPr>
          <w:lang w:eastAsia="zh-CN"/>
        </w:rPr>
      </w:pPr>
      <w:bookmarkStart w:id="9" w:name="_Toc21265762"/>
      <w:r>
        <w:rPr>
          <w:lang w:eastAsia="zh-CN"/>
        </w:rPr>
        <w:t>2.</w:t>
      </w:r>
      <w:r w:rsidR="002F3186">
        <w:rPr>
          <w:lang w:eastAsia="zh-CN"/>
        </w:rPr>
        <w:t xml:space="preserve">2 </w:t>
      </w:r>
      <w:r w:rsidR="002F3186">
        <w:rPr>
          <w:rFonts w:hint="eastAsia"/>
          <w:lang w:eastAsia="zh-CN"/>
        </w:rPr>
        <w:t>项目的目标</w:t>
      </w:r>
      <w:bookmarkEnd w:id="9"/>
    </w:p>
    <w:p w14:paraId="47D9FFD4" w14:textId="6BDAEC4A" w:rsidR="002F3186" w:rsidRDefault="002F3186" w:rsidP="002F3186">
      <w:pPr>
        <w:pStyle w:val="a0"/>
        <w:rPr>
          <w:lang w:eastAsia="zh-CN"/>
        </w:rPr>
      </w:pPr>
      <w:r w:rsidRPr="00AF5A80">
        <w:rPr>
          <w:rFonts w:hint="eastAsia"/>
          <w:lang w:eastAsia="zh-CN"/>
        </w:rPr>
        <w:t>使用信息系统来辅助、推进教学过程的实施，提高教学效 率，降低教学成本，改善教学管理，并使优质教育资源通达更多的学生和受众</w:t>
      </w:r>
      <w:r>
        <w:rPr>
          <w:rFonts w:hint="eastAsia"/>
          <w:lang w:eastAsia="zh-CN"/>
        </w:rPr>
        <w:t>，实现：</w:t>
      </w:r>
    </w:p>
    <w:p w14:paraId="113855A4" w14:textId="77777777" w:rsidR="002F3186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教师与学生能更好地进行交流，包括教师答疑、学生反馈、作业评价、经验分享等</w:t>
      </w:r>
    </w:p>
    <w:p w14:paraId="393A1E17" w14:textId="77777777" w:rsidR="002F3186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学生能根据自身需要进行补课学习</w:t>
      </w:r>
    </w:p>
    <w:p w14:paraId="05A123F6" w14:textId="77777777" w:rsidR="002F3186" w:rsidRPr="00AF5A80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学生能更好、更充分地了解课程了解老师</w:t>
      </w:r>
    </w:p>
    <w:p w14:paraId="11ED5269" w14:textId="77777777" w:rsidR="002F3186" w:rsidRDefault="002F3186" w:rsidP="002F3186">
      <w:pPr>
        <w:pStyle w:val="FirstParagraph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学生能更丰富、更容易地获得资料</w:t>
      </w:r>
    </w:p>
    <w:p w14:paraId="261CC00E" w14:textId="55561A5A" w:rsidR="002F3186" w:rsidRPr="00C5218E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游客可以有机会了解相关</w:t>
      </w:r>
      <w:r w:rsidRPr="0093632A">
        <w:rPr>
          <w:rFonts w:hint="eastAsia"/>
          <w:lang w:eastAsia="zh-CN"/>
        </w:rPr>
        <w:t>课</w:t>
      </w:r>
      <w:r>
        <w:rPr>
          <w:rFonts w:hint="eastAsia"/>
          <w:lang w:eastAsia="zh-CN"/>
        </w:rPr>
        <w:t>程的情况、</w:t>
      </w:r>
      <w:r w:rsidRPr="0093632A">
        <w:rPr>
          <w:rFonts w:hint="eastAsia"/>
          <w:lang w:eastAsia="zh-CN"/>
        </w:rPr>
        <w:t>教师的情况</w:t>
      </w:r>
    </w:p>
    <w:p w14:paraId="38008F69" w14:textId="585392A0" w:rsidR="002F3186" w:rsidRDefault="00832D41" w:rsidP="002F3186">
      <w:pPr>
        <w:pStyle w:val="4"/>
        <w:rPr>
          <w:lang w:eastAsia="zh-CN"/>
        </w:rPr>
      </w:pPr>
      <w:bookmarkStart w:id="10" w:name="_Toc21265763"/>
      <w:r>
        <w:rPr>
          <w:lang w:eastAsia="zh-CN"/>
        </w:rPr>
        <w:lastRenderedPageBreak/>
        <w:t>2.</w:t>
      </w:r>
      <w:r w:rsidR="002F3186">
        <w:rPr>
          <w:lang w:eastAsia="zh-CN"/>
        </w:rPr>
        <w:t xml:space="preserve">3 </w:t>
      </w:r>
      <w:r w:rsidR="002F3186">
        <w:rPr>
          <w:rFonts w:hint="eastAsia"/>
          <w:lang w:eastAsia="zh-CN"/>
        </w:rPr>
        <w:t>项目的环境、条件、假定和限定</w:t>
      </w:r>
      <w:bookmarkEnd w:id="10"/>
    </w:p>
    <w:p w14:paraId="088A7D13" w14:textId="77777777" w:rsidR="002F3186" w:rsidRDefault="002F3186" w:rsidP="002F3186">
      <w:pPr>
        <w:pStyle w:val="FirstParagraph"/>
        <w:rPr>
          <w:lang w:eastAsia="zh-CN"/>
        </w:rPr>
      </w:pPr>
      <w:r w:rsidRPr="00A87344">
        <w:rPr>
          <w:rFonts w:hint="eastAsia"/>
          <w:lang w:eastAsia="zh-CN"/>
        </w:rPr>
        <w:t>项目采取B/S</w:t>
      </w:r>
      <w:r>
        <w:rPr>
          <w:rFonts w:hint="eastAsia"/>
          <w:lang w:eastAsia="zh-CN"/>
        </w:rPr>
        <w:t>架构，前端采用JavaScri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作为编程语言，使用Vue框架开发，</w:t>
      </w:r>
      <w:r w:rsidRPr="00A87344">
        <w:rPr>
          <w:rFonts w:hint="eastAsia"/>
          <w:lang w:eastAsia="zh-CN"/>
        </w:rPr>
        <w:t>后端采用</w:t>
      </w:r>
      <w:r>
        <w:rPr>
          <w:rFonts w:hint="eastAsia"/>
          <w:lang w:eastAsia="zh-CN"/>
        </w:rPr>
        <w:t>Express框架</w:t>
      </w:r>
      <w:r w:rsidRPr="00A87344">
        <w:rPr>
          <w:rFonts w:hint="eastAsia"/>
          <w:lang w:eastAsia="zh-CN"/>
        </w:rPr>
        <w:t>开发，数据库使用MySQL，服务器的操作系统 采用</w:t>
      </w:r>
      <w:r>
        <w:rPr>
          <w:lang w:eastAsia="zh-CN"/>
        </w:rPr>
        <w:t>windows</w:t>
      </w:r>
      <w:r w:rsidRPr="00A87344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服务器采用阿里云服务器，有良好的网络条件。</w:t>
      </w:r>
    </w:p>
    <w:p w14:paraId="43ECF1C8" w14:textId="77777777" w:rsidR="002F3186" w:rsidRDefault="002F3186" w:rsidP="002F3186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 xml:space="preserve">项目的开展需要获得学校领导层面、基层教师以及学生的支持。 </w:t>
      </w:r>
    </w:p>
    <w:p w14:paraId="7404621D" w14:textId="77777777" w:rsidR="002F3186" w:rsidRDefault="002F3186" w:rsidP="002F3186">
      <w:pPr>
        <w:pStyle w:val="a0"/>
        <w:rPr>
          <w:lang w:eastAsia="zh-CN"/>
        </w:rPr>
      </w:pPr>
      <w:r>
        <w:rPr>
          <w:rFonts w:hint="eastAsia"/>
          <w:lang w:eastAsia="zh-CN"/>
        </w:rPr>
        <w:t>开发过程中需要严格按照软件工程的要求来进行，以提高开发效率，保证开发质量。</w:t>
      </w:r>
    </w:p>
    <w:p w14:paraId="6734F848" w14:textId="688E6DCE" w:rsidR="002F3186" w:rsidRDefault="00832D41" w:rsidP="002F3186">
      <w:pPr>
        <w:pStyle w:val="4"/>
        <w:rPr>
          <w:lang w:eastAsia="zh-CN"/>
        </w:rPr>
      </w:pPr>
      <w:bookmarkStart w:id="11" w:name="_Toc21265764"/>
      <w:r>
        <w:rPr>
          <w:lang w:eastAsia="zh-CN"/>
        </w:rPr>
        <w:t>2.</w:t>
      </w:r>
      <w:r w:rsidR="002F3186">
        <w:rPr>
          <w:rFonts w:hint="eastAsia"/>
          <w:lang w:eastAsia="zh-CN"/>
        </w:rPr>
        <w:t>4</w:t>
      </w:r>
      <w:r w:rsidR="002F3186">
        <w:rPr>
          <w:lang w:eastAsia="zh-CN"/>
        </w:rPr>
        <w:t xml:space="preserve"> </w:t>
      </w:r>
      <w:r w:rsidR="002F3186">
        <w:rPr>
          <w:rFonts w:hint="eastAsia"/>
          <w:lang w:eastAsia="zh-CN"/>
        </w:rPr>
        <w:t>进行可行性分析的方法</w:t>
      </w:r>
      <w:bookmarkEnd w:id="11"/>
    </w:p>
    <w:p w14:paraId="7625C4D5" w14:textId="77777777" w:rsidR="002F3186" w:rsidRDefault="002F3186" w:rsidP="002F3186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对于可行性分析的研究与分析将从以下三个方面进行： </w:t>
      </w:r>
    </w:p>
    <w:p w14:paraId="21FD280D" w14:textId="77777777" w:rsidR="002F3186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经济可行性</w:t>
      </w:r>
    </w:p>
    <w:p w14:paraId="07F63A31" w14:textId="77777777" w:rsidR="002F3186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技术可行性</w:t>
      </w:r>
    </w:p>
    <w:p w14:paraId="60E6D8EE" w14:textId="1557724D" w:rsidR="002F3186" w:rsidRDefault="002F3186" w:rsidP="002F3186">
      <w:pPr>
        <w:pStyle w:val="a0"/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操作可行性</w:t>
      </w:r>
    </w:p>
    <w:p w14:paraId="56C8AE7E" w14:textId="41ACBB44" w:rsidR="002F3186" w:rsidRDefault="002F3186" w:rsidP="002F3186">
      <w:pPr>
        <w:pStyle w:val="a0"/>
        <w:rPr>
          <w:lang w:eastAsia="zh-CN"/>
        </w:rPr>
      </w:pPr>
    </w:p>
    <w:p w14:paraId="1A9905E8" w14:textId="2FDF64EC" w:rsidR="00C94D71" w:rsidRDefault="00C94D71" w:rsidP="002F3186">
      <w:pPr>
        <w:pStyle w:val="a0"/>
        <w:rPr>
          <w:lang w:eastAsia="zh-CN"/>
        </w:rPr>
      </w:pPr>
    </w:p>
    <w:p w14:paraId="282F85CE" w14:textId="77777777" w:rsidR="00C94D71" w:rsidRPr="002F3186" w:rsidRDefault="00C94D71" w:rsidP="002F3186">
      <w:pPr>
        <w:pStyle w:val="a0"/>
        <w:rPr>
          <w:lang w:eastAsia="zh-CN"/>
        </w:rPr>
      </w:pPr>
    </w:p>
    <w:p w14:paraId="54B8A2FC" w14:textId="0CD27B6A" w:rsidR="002A016F" w:rsidRDefault="00832D41" w:rsidP="002A016F">
      <w:pPr>
        <w:pStyle w:val="3"/>
        <w:rPr>
          <w:lang w:eastAsia="zh-CN"/>
        </w:rPr>
      </w:pPr>
      <w:bookmarkStart w:id="12" w:name="header-n0"/>
      <w:bookmarkStart w:id="13" w:name="_Toc21265765"/>
      <w:bookmarkEnd w:id="12"/>
      <w:r>
        <w:rPr>
          <w:rFonts w:hint="eastAsia"/>
          <w:lang w:eastAsia="zh-CN"/>
        </w:rPr>
        <w:lastRenderedPageBreak/>
        <w:t>3</w:t>
      </w:r>
      <w:r>
        <w:rPr>
          <w:lang w:eastAsia="zh-CN"/>
        </w:rPr>
        <w:t xml:space="preserve"> </w:t>
      </w:r>
      <w:r w:rsidR="002A016F">
        <w:rPr>
          <w:lang w:eastAsia="zh-CN"/>
        </w:rPr>
        <w:t>可行性报告—可行性研究结果</w:t>
      </w:r>
      <w:bookmarkEnd w:id="13"/>
    </w:p>
    <w:p w14:paraId="4A517AFB" w14:textId="6DEC8768" w:rsidR="002A016F" w:rsidRDefault="00832D41" w:rsidP="002A016F">
      <w:pPr>
        <w:pStyle w:val="4"/>
        <w:rPr>
          <w:lang w:eastAsia="zh-CN"/>
        </w:rPr>
      </w:pPr>
      <w:bookmarkStart w:id="14" w:name="header-n2"/>
      <w:bookmarkStart w:id="15" w:name="_Toc21265766"/>
      <w:bookmarkEnd w:id="14"/>
      <w:r>
        <w:rPr>
          <w:lang w:eastAsia="zh-CN"/>
        </w:rPr>
        <w:t>3.</w:t>
      </w:r>
      <w:r w:rsidR="002A016F">
        <w:rPr>
          <w:lang w:eastAsia="zh-CN"/>
        </w:rPr>
        <w:t>1 经济可行性</w:t>
      </w:r>
      <w:bookmarkEnd w:id="15"/>
    </w:p>
    <w:p w14:paraId="32E7DC6E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该高校教学平台web</w:t>
      </w:r>
      <w:proofErr w:type="gramStart"/>
      <w:r>
        <w:rPr>
          <w:lang w:eastAsia="zh-CN"/>
        </w:rPr>
        <w:t>端开发</w:t>
      </w:r>
      <w:proofErr w:type="gramEnd"/>
      <w:r>
        <w:rPr>
          <w:lang w:eastAsia="zh-CN"/>
        </w:rPr>
        <w:t>项目，由于逻辑较为简单，且不存在未攻克的技术难题，因此其开发成本较小。项目初期需要开发人员的投入，其余除了硬件消耗，服务器租用，软件维护的少量费用外，不存在其余开发费用。</w:t>
      </w:r>
    </w:p>
    <w:p w14:paraId="04003B5C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本项目开发阶段完成后，由于本项目的性质，并不需要非常高的维护成本。且由于本项目并不是以盈利为导向的项目，因此不存在投放广告等功能。但由于项目维护成本低，因此经济上具有可行性。</w:t>
      </w:r>
    </w:p>
    <w:p w14:paraId="17F1F245" w14:textId="41C6876D" w:rsidR="002A016F" w:rsidRDefault="00832D41" w:rsidP="002A016F">
      <w:pPr>
        <w:pStyle w:val="4"/>
        <w:rPr>
          <w:lang w:eastAsia="zh-CN"/>
        </w:rPr>
      </w:pPr>
      <w:bookmarkStart w:id="16" w:name="header-n5"/>
      <w:bookmarkStart w:id="17" w:name="_Toc21265767"/>
      <w:bookmarkEnd w:id="16"/>
      <w:r>
        <w:rPr>
          <w:lang w:eastAsia="zh-CN"/>
        </w:rPr>
        <w:t>3.</w:t>
      </w:r>
      <w:r w:rsidR="002A016F">
        <w:rPr>
          <w:lang w:eastAsia="zh-CN"/>
        </w:rPr>
        <w:t>2 技术可行性</w:t>
      </w:r>
      <w:bookmarkEnd w:id="17"/>
    </w:p>
    <w:p w14:paraId="37E7FD3C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软件开发需要掌握B/S架构技术，数据库系统原理，Web应用开发等理论知识。团队成员具有基本开发能力，在开发前确定好技术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后，团队成员进行学习即可满足开发要求。</w:t>
      </w:r>
    </w:p>
    <w:p w14:paraId="59EABB2A" w14:textId="77777777" w:rsidR="002A016F" w:rsidRDefault="002A016F" w:rsidP="002A016F">
      <w:pPr>
        <w:pStyle w:val="a0"/>
        <w:rPr>
          <w:lang w:eastAsia="zh-CN"/>
        </w:rPr>
      </w:pPr>
      <w:r>
        <w:rPr>
          <w:lang w:eastAsia="zh-CN"/>
        </w:rPr>
        <w:t>本团队选择</w:t>
      </w:r>
      <w:proofErr w:type="spellStart"/>
      <w:r>
        <w:rPr>
          <w:lang w:eastAsia="zh-CN"/>
        </w:rPr>
        <w:t>Vue+Express+MySQL</w:t>
      </w:r>
      <w:proofErr w:type="spellEnd"/>
      <w:r>
        <w:rPr>
          <w:lang w:eastAsia="zh-CN"/>
        </w:rPr>
        <w:t>进行开发。</w:t>
      </w:r>
    </w:p>
    <w:p w14:paraId="1D1B2854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proofErr w:type="spellStart"/>
      <w:r>
        <w:rPr>
          <w:b/>
          <w:lang w:eastAsia="zh-CN"/>
        </w:rPr>
        <w:t>vue</w:t>
      </w:r>
      <w:proofErr w:type="spellEnd"/>
      <w:r>
        <w:rPr>
          <w:lang w:eastAsia="zh-CN"/>
        </w:rPr>
        <w:t xml:space="preserve"> 是一套用于构建用户界面的渐进式框架。与其它大型框架不同的是，Vue 被设计为可以自底向上逐层应用。Vue 的</w:t>
      </w:r>
      <w:proofErr w:type="gramStart"/>
      <w:r>
        <w:rPr>
          <w:lang w:eastAsia="zh-CN"/>
        </w:rPr>
        <w:t>核心库只关注</w:t>
      </w:r>
      <w:proofErr w:type="gramEnd"/>
      <w:r>
        <w:rPr>
          <w:lang w:eastAsia="zh-CN"/>
        </w:rPr>
        <w:t>视图层，不仅易于上手，还便于与</w:t>
      </w:r>
      <w:proofErr w:type="gramStart"/>
      <w:r>
        <w:rPr>
          <w:lang w:eastAsia="zh-CN"/>
        </w:rPr>
        <w:t>第三方库或</w:t>
      </w:r>
      <w:proofErr w:type="gramEnd"/>
      <w:r>
        <w:rPr>
          <w:lang w:eastAsia="zh-CN"/>
        </w:rPr>
        <w:t>既有项目整合。</w:t>
      </w:r>
    </w:p>
    <w:p w14:paraId="35E6F1D6" w14:textId="77777777" w:rsidR="002A016F" w:rsidRDefault="002A016F" w:rsidP="002A016F">
      <w:pPr>
        <w:pStyle w:val="a0"/>
        <w:rPr>
          <w:lang w:eastAsia="zh-CN"/>
        </w:rPr>
      </w:pPr>
      <w:r>
        <w:rPr>
          <w:b/>
          <w:lang w:eastAsia="zh-CN"/>
        </w:rPr>
        <w:t>Express</w:t>
      </w:r>
      <w:r>
        <w:rPr>
          <w:lang w:eastAsia="zh-CN"/>
        </w:rPr>
        <w:t xml:space="preserve"> 是一个保持最小规模的灵活的 Node.js Web 应用程序开发框架，为 Web 和移动应用程序提供一组强大的功能。</w:t>
      </w:r>
    </w:p>
    <w:p w14:paraId="77D877FB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b/>
          <w:lang w:eastAsia="zh-CN"/>
        </w:rPr>
        <w:lastRenderedPageBreak/>
        <w:t>MySQL</w:t>
      </w:r>
      <w:r>
        <w:rPr>
          <w:lang w:eastAsia="zh-CN"/>
        </w:rPr>
        <w:t xml:space="preserve"> 是最流行的关系型数据库管理系统，在 WEB 应用方面 MySQL 是最好的关系数据库管理系统应用软件之一。</w:t>
      </w:r>
    </w:p>
    <w:p w14:paraId="467FBED6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采用相同技术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的项目非常多，运营也十分稳定。在技术上，本项目</w:t>
      </w:r>
      <w:proofErr w:type="gramStart"/>
      <w:r>
        <w:rPr>
          <w:lang w:eastAsia="zh-CN"/>
        </w:rPr>
        <w:t>没有仍</w:t>
      </w:r>
      <w:proofErr w:type="gramEnd"/>
      <w:r>
        <w:rPr>
          <w:lang w:eastAsia="zh-CN"/>
        </w:rPr>
        <w:t>待解决的技术难题。因此，本项目在技术上具有可行性。</w:t>
      </w:r>
    </w:p>
    <w:p w14:paraId="2DC8EBE3" w14:textId="38765549" w:rsidR="002A016F" w:rsidRDefault="00832D41" w:rsidP="002A016F">
      <w:pPr>
        <w:pStyle w:val="4"/>
        <w:rPr>
          <w:lang w:eastAsia="zh-CN"/>
        </w:rPr>
      </w:pPr>
      <w:bookmarkStart w:id="18" w:name="header-n12"/>
      <w:bookmarkStart w:id="19" w:name="_Toc21265768"/>
      <w:bookmarkEnd w:id="18"/>
      <w:r>
        <w:rPr>
          <w:lang w:eastAsia="zh-CN"/>
        </w:rPr>
        <w:t>3.</w:t>
      </w:r>
      <w:r w:rsidR="002A016F">
        <w:rPr>
          <w:lang w:eastAsia="zh-CN"/>
        </w:rPr>
        <w:t>3 操作可行性</w:t>
      </w:r>
      <w:bookmarkEnd w:id="19"/>
    </w:p>
    <w:p w14:paraId="100E3CA2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该高校教学平台大多面向大学生，老师等有使用类似网站经验的群体，并且网站包括使用指南提供帮助，对于有使用计算机经验者均可以快速上手使用。</w:t>
      </w:r>
    </w:p>
    <w:p w14:paraId="0D38CC2D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界面设计，交互设计会实现易用性、灵活性、开放性与可视性等特点，以提高用户使用的舒适性。</w:t>
      </w:r>
      <w:proofErr w:type="gramStart"/>
      <w:r>
        <w:rPr>
          <w:lang w:eastAsia="zh-CN"/>
        </w:rPr>
        <w:t>采用谷歌</w:t>
      </w:r>
      <w:proofErr w:type="gramEnd"/>
      <w:r>
        <w:rPr>
          <w:lang w:eastAsia="zh-CN"/>
        </w:rPr>
        <w:t>Material Design设计规范，使网站在美观的同时，拥有和众多熟悉网站类似结构，布局以便于用户快速适应界面。</w:t>
      </w:r>
      <w:bookmarkStart w:id="20" w:name="header-n14"/>
      <w:bookmarkEnd w:id="20"/>
    </w:p>
    <w:p w14:paraId="1B457580" w14:textId="00E93E4F" w:rsidR="002A016F" w:rsidRDefault="002A016F" w:rsidP="00552074"/>
    <w:p w14:paraId="0F08053D" w14:textId="345AADDC" w:rsidR="002A016F" w:rsidRDefault="002A016F" w:rsidP="00552074"/>
    <w:p w14:paraId="15CC9F4D" w14:textId="12B1FA63" w:rsidR="00C94D71" w:rsidRDefault="00C94D71" w:rsidP="00552074"/>
    <w:p w14:paraId="50DF7571" w14:textId="27A942D9" w:rsidR="00C94D71" w:rsidRDefault="00C94D71" w:rsidP="00552074"/>
    <w:p w14:paraId="23764DA9" w14:textId="0C8E032C" w:rsidR="00C94D71" w:rsidRDefault="00C94D71" w:rsidP="00552074"/>
    <w:p w14:paraId="3F1C59FE" w14:textId="3DB54927" w:rsidR="00C94D71" w:rsidRDefault="00C94D71" w:rsidP="00552074"/>
    <w:p w14:paraId="6EC43BE0" w14:textId="7939F0FD" w:rsidR="00C94D71" w:rsidRDefault="00C94D71" w:rsidP="00552074"/>
    <w:p w14:paraId="3EDF1A6A" w14:textId="10051BC5" w:rsidR="00C94D71" w:rsidRDefault="00C94D71" w:rsidP="00552074"/>
    <w:p w14:paraId="2F06FE14" w14:textId="3A4E10DE" w:rsidR="00C94D71" w:rsidRDefault="00C94D71" w:rsidP="00552074"/>
    <w:p w14:paraId="5FE9F90D" w14:textId="2E0450D9" w:rsidR="00C94D71" w:rsidRDefault="00C94D71" w:rsidP="00552074"/>
    <w:p w14:paraId="5716221F" w14:textId="77777777" w:rsidR="00C94D71" w:rsidRDefault="00C94D71" w:rsidP="00552074"/>
    <w:p w14:paraId="261D8AB9" w14:textId="3E197191" w:rsidR="002A016F" w:rsidRDefault="00832D41" w:rsidP="002A016F">
      <w:pPr>
        <w:pStyle w:val="3"/>
        <w:rPr>
          <w:lang w:eastAsia="zh-CN"/>
        </w:rPr>
      </w:pPr>
      <w:bookmarkStart w:id="21" w:name="_Toc21265769"/>
      <w:r>
        <w:rPr>
          <w:lang w:eastAsia="zh-CN"/>
        </w:rPr>
        <w:lastRenderedPageBreak/>
        <w:t xml:space="preserve">4. </w:t>
      </w:r>
      <w:r w:rsidR="002A016F">
        <w:rPr>
          <w:lang w:eastAsia="zh-CN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2A016F">
        <w:rPr>
          <w:lang w:eastAsia="zh-CN"/>
        </w:rPr>
        <w:instrText>ADDIN CNKISM.UserStyle</w:instrText>
      </w:r>
      <w:r w:rsidR="002A016F">
        <w:rPr>
          <w:lang w:eastAsia="zh-CN"/>
        </w:rPr>
      </w:r>
      <w:r w:rsidR="002A016F">
        <w:rPr>
          <w:lang w:eastAsia="zh-CN"/>
        </w:rPr>
        <w:fldChar w:fldCharType="end"/>
      </w:r>
      <w:r w:rsidR="002A016F">
        <w:rPr>
          <w:lang w:eastAsia="zh-CN"/>
        </w:rPr>
        <w:t>可行性报告—</w:t>
      </w:r>
      <w:r w:rsidR="002A016F">
        <w:rPr>
          <w:rFonts w:hint="eastAsia"/>
          <w:lang w:eastAsia="zh-CN"/>
        </w:rPr>
        <w:t>所建议的系统</w:t>
      </w:r>
      <w:bookmarkEnd w:id="21"/>
    </w:p>
    <w:p w14:paraId="565FA7DC" w14:textId="7062C9E4" w:rsidR="002A016F" w:rsidRDefault="00832D41" w:rsidP="002A016F">
      <w:pPr>
        <w:pStyle w:val="4"/>
        <w:rPr>
          <w:lang w:eastAsia="zh-CN"/>
        </w:rPr>
      </w:pPr>
      <w:bookmarkStart w:id="22" w:name="_Toc21265770"/>
      <w:r>
        <w:rPr>
          <w:lang w:eastAsia="zh-CN"/>
        </w:rPr>
        <w:t>4.</w:t>
      </w:r>
      <w:r w:rsidR="002A016F">
        <w:rPr>
          <w:lang w:eastAsia="zh-CN"/>
        </w:rPr>
        <w:t xml:space="preserve">1 </w:t>
      </w:r>
      <w:r w:rsidR="002A016F">
        <w:rPr>
          <w:rFonts w:hint="eastAsia"/>
          <w:lang w:eastAsia="zh-CN"/>
        </w:rPr>
        <w:t>对所建议的系统的说明</w:t>
      </w:r>
      <w:bookmarkEnd w:id="22"/>
    </w:p>
    <w:p w14:paraId="2EB775CB" w14:textId="77777777" w:rsidR="002A016F" w:rsidRPr="002F7C62" w:rsidRDefault="002A016F" w:rsidP="002A016F">
      <w:pPr>
        <w:pStyle w:val="a0"/>
        <w:ind w:firstLineChars="200" w:firstLine="480"/>
        <w:rPr>
          <w:lang w:eastAsia="zh-CN"/>
        </w:rPr>
      </w:pPr>
      <w:r w:rsidRPr="009C3CEE">
        <w:rPr>
          <w:rFonts w:hint="eastAsia"/>
          <w:lang w:eastAsia="zh-CN"/>
        </w:rPr>
        <w:t>B/S结构（Browser/Server，浏览器/服务器模式），是WEB兴起后的一种网络结构模式，WEB浏览器是客户端最主要的应用软件。这种模式统一了客户端，将系统功能实现的核心部分集中到服务器上，简化了系统的开发、维护和使用。客户机上只要安装一个浏览器，如Netscape Navigator或Internet Explorer，服务器安装SQL Server、Oracle、MYSQL等数据库。浏览器通过Web Server 同数据库进行数据交互。</w:t>
      </w:r>
    </w:p>
    <w:p w14:paraId="4F2EC28A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本系统将采用B</w:t>
      </w:r>
      <w:r>
        <w:rPr>
          <w:lang w:eastAsia="zh-CN"/>
        </w:rPr>
        <w:t>/S</w:t>
      </w:r>
      <w:r>
        <w:rPr>
          <w:rFonts w:hint="eastAsia"/>
          <w:lang w:eastAsia="zh-CN"/>
        </w:rPr>
        <w:t>架构，用户只需要将计算机连接至互联网，不需要下载和安装特别的客户端便可以直接通过网页浏览器使用。</w:t>
      </w:r>
    </w:p>
    <w:p w14:paraId="4FEA0126" w14:textId="1E81B4EA" w:rsidR="002A016F" w:rsidRDefault="00832D41" w:rsidP="002A016F">
      <w:pPr>
        <w:pStyle w:val="4"/>
        <w:rPr>
          <w:lang w:eastAsia="zh-CN"/>
        </w:rPr>
      </w:pPr>
      <w:bookmarkStart w:id="23" w:name="_Toc21265771"/>
      <w:r>
        <w:rPr>
          <w:lang w:eastAsia="zh-CN"/>
        </w:rPr>
        <w:t>4.</w:t>
      </w:r>
      <w:r w:rsidR="002A016F">
        <w:rPr>
          <w:lang w:eastAsia="zh-CN"/>
        </w:rPr>
        <w:t xml:space="preserve">2 </w:t>
      </w:r>
      <w:r w:rsidR="002A016F">
        <w:rPr>
          <w:rFonts w:hint="eastAsia"/>
          <w:lang w:eastAsia="zh-CN"/>
        </w:rPr>
        <w:t>数据流程与处理流程</w:t>
      </w:r>
      <w:bookmarkEnd w:id="23"/>
    </w:p>
    <w:p w14:paraId="5F3AE08D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首先，用户通过网页浏览器输入地址进行访问，浏览器将发送请求至服务器，运行于服务器上的应用处理来自用户的请求，并根据情况与数据库进行交互，最后将结果返回给用户完成用户与该网页的交互。</w:t>
      </w:r>
    </w:p>
    <w:p w14:paraId="70C56194" w14:textId="77777777" w:rsidR="002A016F" w:rsidRDefault="002A016F" w:rsidP="002A016F">
      <w:pPr>
        <w:pStyle w:val="a0"/>
        <w:ind w:firstLineChars="200" w:firstLine="480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B300022" wp14:editId="2B81F62A">
            <wp:extent cx="4317032" cy="4286250"/>
            <wp:effectExtent l="0" t="0" r="0" b="0"/>
            <wp:docPr id="2" name="图片 2" descr="https://images2017.cnblogs.com/blog/667238/201712/667238-20171229160625007-147767737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7.cnblogs.com/blog/667238/201712/667238-20171229160625007-147767737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972" cy="430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D5B3B" w14:textId="77777777" w:rsidR="002A016F" w:rsidRPr="00141514" w:rsidRDefault="002A016F" w:rsidP="002A016F">
      <w:pPr>
        <w:pStyle w:val="a0"/>
        <w:ind w:firstLineChars="200" w:firstLine="360"/>
        <w:jc w:val="center"/>
        <w:rPr>
          <w:sz w:val="18"/>
          <w:lang w:eastAsia="zh-CN"/>
        </w:rPr>
      </w:pPr>
      <w:r w:rsidRPr="00141514">
        <w:rPr>
          <w:rFonts w:hint="eastAsia"/>
          <w:sz w:val="18"/>
          <w:lang w:eastAsia="zh-CN"/>
        </w:rPr>
        <w:t>图1</w:t>
      </w:r>
    </w:p>
    <w:p w14:paraId="4FE1D900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如图一所示，工作流程：</w:t>
      </w:r>
    </w:p>
    <w:p w14:paraId="264EA46D" w14:textId="6329C34F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1. 客户端发送请求： 用户在客户端【浏览器页面】提交表单等操作，向服务器发送请求，等待服务器响应；</w:t>
      </w:r>
    </w:p>
    <w:p w14:paraId="3206B1C1" w14:textId="476AECB9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2. 服务器</w:t>
      </w:r>
      <w:proofErr w:type="gramStart"/>
      <w:r>
        <w:rPr>
          <w:rFonts w:hint="eastAsia"/>
          <w:lang w:eastAsia="zh-CN"/>
        </w:rPr>
        <w:t>端处理</w:t>
      </w:r>
      <w:proofErr w:type="gramEnd"/>
      <w:r>
        <w:rPr>
          <w:rFonts w:hint="eastAsia"/>
          <w:lang w:eastAsia="zh-CN"/>
        </w:rPr>
        <w:t>请求： 服务器端接收并处理请求，应用服务器端通常使用服务器端技术，如JSP等，对请求进行数据处理，并产生响应；</w:t>
      </w:r>
    </w:p>
    <w:p w14:paraId="45DE0FE1" w14:textId="7D1389D8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3. 服务器端发送响应： 服务器端把用户请求的数据（网页文件、图片、声音等等）返回给浏览器。</w:t>
      </w:r>
    </w:p>
    <w:p w14:paraId="7314119D" w14:textId="5228A44F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4. 浏览器解释执行HTML文件，呈现用户界面。</w:t>
      </w:r>
    </w:p>
    <w:p w14:paraId="63F49CEF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软件开发需要掌握B/S架构技术，数据库系统原理，Web应用开发等理论知识。团队成员具有基本开发能力，在开发前确定好技术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后，团队成员进行学习即可满足开发要求。</w:t>
      </w:r>
    </w:p>
    <w:p w14:paraId="3A35620E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本团队选择</w:t>
      </w:r>
      <w:proofErr w:type="spellStart"/>
      <w:r>
        <w:rPr>
          <w:lang w:eastAsia="zh-CN"/>
        </w:rPr>
        <w:t>Vue+Express+MySQL</w:t>
      </w:r>
      <w:proofErr w:type="spellEnd"/>
      <w:r>
        <w:rPr>
          <w:lang w:eastAsia="zh-CN"/>
        </w:rPr>
        <w:t>进行开发。</w:t>
      </w:r>
    </w:p>
    <w:p w14:paraId="2CFF75C6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proofErr w:type="spellStart"/>
      <w:r>
        <w:rPr>
          <w:b/>
          <w:lang w:eastAsia="zh-CN"/>
        </w:rPr>
        <w:t>vue</w:t>
      </w:r>
      <w:proofErr w:type="spellEnd"/>
      <w:r>
        <w:rPr>
          <w:lang w:eastAsia="zh-CN"/>
        </w:rPr>
        <w:t xml:space="preserve"> 是一套用于构建用户界面的渐进式框架。与其它大型框架不同的是，Vue 被设计为可以自底向上逐层应用。Vue 的</w:t>
      </w:r>
      <w:proofErr w:type="gramStart"/>
      <w:r>
        <w:rPr>
          <w:lang w:eastAsia="zh-CN"/>
        </w:rPr>
        <w:t>核心库只关注</w:t>
      </w:r>
      <w:proofErr w:type="gramEnd"/>
      <w:r>
        <w:rPr>
          <w:lang w:eastAsia="zh-CN"/>
        </w:rPr>
        <w:t>视图层，不仅易于上手，还便于与</w:t>
      </w:r>
      <w:proofErr w:type="gramStart"/>
      <w:r>
        <w:rPr>
          <w:lang w:eastAsia="zh-CN"/>
        </w:rPr>
        <w:t>第三方库或</w:t>
      </w:r>
      <w:proofErr w:type="gramEnd"/>
      <w:r>
        <w:rPr>
          <w:lang w:eastAsia="zh-CN"/>
        </w:rPr>
        <w:t>既有项目整合。</w:t>
      </w:r>
    </w:p>
    <w:p w14:paraId="5F55F9BB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b/>
          <w:lang w:eastAsia="zh-CN"/>
        </w:rPr>
        <w:t>Express</w:t>
      </w:r>
      <w:r>
        <w:rPr>
          <w:lang w:eastAsia="zh-CN"/>
        </w:rPr>
        <w:t xml:space="preserve"> 是一个保持最小规模的灵活的 Node.js Web 应用程序开发框架，为 Web 和移动应用程序提供一组强大的功能。</w:t>
      </w:r>
    </w:p>
    <w:p w14:paraId="005A5BBF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b/>
          <w:lang w:eastAsia="zh-CN"/>
        </w:rPr>
        <w:t>MySQL</w:t>
      </w:r>
      <w:r>
        <w:rPr>
          <w:lang w:eastAsia="zh-CN"/>
        </w:rPr>
        <w:t xml:space="preserve"> 是最流行的关系型数据库管理系统，在 WEB 应用方面 MySQL 是最好的关系数据库管理系统应用软件之一。</w:t>
      </w:r>
    </w:p>
    <w:p w14:paraId="257E5593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采用相同技术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的项目非常多，运营也十分稳定。在技术上，本项目</w:t>
      </w:r>
      <w:proofErr w:type="gramStart"/>
      <w:r>
        <w:rPr>
          <w:lang w:eastAsia="zh-CN"/>
        </w:rPr>
        <w:t>没有仍</w:t>
      </w:r>
      <w:proofErr w:type="gramEnd"/>
      <w:r>
        <w:rPr>
          <w:lang w:eastAsia="zh-CN"/>
        </w:rPr>
        <w:t>待解决的技术难题。因此，本项目在技术上具有可行性。</w:t>
      </w:r>
    </w:p>
    <w:p w14:paraId="7AA5C22A" w14:textId="1682353F" w:rsidR="002A016F" w:rsidRDefault="00832D41" w:rsidP="002A016F">
      <w:pPr>
        <w:pStyle w:val="4"/>
        <w:rPr>
          <w:lang w:eastAsia="zh-CN"/>
        </w:rPr>
      </w:pPr>
      <w:bookmarkStart w:id="24" w:name="_Toc21265772"/>
      <w:r>
        <w:rPr>
          <w:lang w:eastAsia="zh-CN"/>
        </w:rPr>
        <w:t>4.</w:t>
      </w:r>
      <w:r w:rsidR="002A016F">
        <w:rPr>
          <w:lang w:eastAsia="zh-CN"/>
        </w:rPr>
        <w:t xml:space="preserve">3 </w:t>
      </w:r>
      <w:r w:rsidR="002A016F">
        <w:rPr>
          <w:rFonts w:hint="eastAsia"/>
          <w:lang w:eastAsia="zh-CN"/>
        </w:rPr>
        <w:t>与原系统的比较</w:t>
      </w:r>
      <w:bookmarkEnd w:id="24"/>
    </w:p>
    <w:p w14:paraId="4416C4B6" w14:textId="77777777" w:rsidR="002A016F" w:rsidRDefault="002A016F" w:rsidP="002A016F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该高校教学平台大多面向大学生，老师等有使用类似网站经验的群体，并且网站包括使用指南提供帮助，对于有使用计算机经验者均可以快速上手使用。</w:t>
      </w:r>
    </w:p>
    <w:p w14:paraId="1B21E4A0" w14:textId="0B2E0E5A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和原有的传统教学方式相比，通过线上教学的应用功能，可以激发学生的学习热情，满足学生的学习需求，方便教师的教学工作，减轻各方的负担，将精力放到更重要的事情上。</w:t>
      </w:r>
    </w:p>
    <w:p w14:paraId="7E4C856B" w14:textId="12DD7DD7" w:rsidR="002A016F" w:rsidRDefault="002A016F" w:rsidP="002A016F">
      <w:pPr>
        <w:pStyle w:val="4"/>
        <w:rPr>
          <w:lang w:eastAsia="zh-CN"/>
        </w:rPr>
      </w:pPr>
      <w:bookmarkStart w:id="25" w:name="_Toc21265773"/>
      <w:r>
        <w:rPr>
          <w:rFonts w:hint="eastAsia"/>
          <w:lang w:eastAsia="zh-CN"/>
        </w:rPr>
        <w:lastRenderedPageBreak/>
        <w:t>4</w:t>
      </w:r>
      <w:r w:rsidR="00832D41">
        <w:rPr>
          <w:lang w:eastAsia="zh-CN"/>
        </w:rPr>
        <w:t>.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要求</w:t>
      </w:r>
      <w:bookmarkEnd w:id="25"/>
    </w:p>
    <w:p w14:paraId="58A75C05" w14:textId="77777777" w:rsidR="002A016F" w:rsidRPr="00DB10BE" w:rsidRDefault="002A016F" w:rsidP="002A016F">
      <w:pPr>
        <w:pStyle w:val="a0"/>
        <w:ind w:firstLineChars="200" w:firstLine="480"/>
        <w:rPr>
          <w:b/>
          <w:lang w:eastAsia="zh-CN"/>
        </w:rPr>
      </w:pPr>
      <w:r w:rsidRPr="00DB10BE">
        <w:rPr>
          <w:rFonts w:hint="eastAsia"/>
          <w:b/>
          <w:lang w:eastAsia="zh-CN"/>
        </w:rPr>
        <w:t>设备</w:t>
      </w:r>
    </w:p>
    <w:p w14:paraId="2782194A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独立的服务器主机（可以通过当前各大互联网公司提供的云服务，如阿里云，百度云服务器）或虚拟主机资源。</w:t>
      </w:r>
    </w:p>
    <w:p w14:paraId="4510EDD2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</w:p>
    <w:p w14:paraId="35806523" w14:textId="77777777" w:rsidR="002A016F" w:rsidRPr="004421F6" w:rsidRDefault="002A016F" w:rsidP="002A016F">
      <w:pPr>
        <w:pStyle w:val="a0"/>
        <w:ind w:firstLineChars="200" w:firstLine="480"/>
        <w:rPr>
          <w:b/>
          <w:lang w:eastAsia="zh-CN"/>
        </w:rPr>
      </w:pPr>
      <w:r w:rsidRPr="004421F6">
        <w:rPr>
          <w:rFonts w:hint="eastAsia"/>
          <w:b/>
          <w:lang w:eastAsia="zh-CN"/>
        </w:rPr>
        <w:t>软件</w:t>
      </w:r>
    </w:p>
    <w:p w14:paraId="19B4AD02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V</w:t>
      </w:r>
      <w:r>
        <w:rPr>
          <w:lang w:eastAsia="zh-CN"/>
        </w:rPr>
        <w:t>UE</w:t>
      </w:r>
      <w:r>
        <w:rPr>
          <w:rFonts w:hint="eastAsia"/>
          <w:lang w:eastAsia="zh-CN"/>
        </w:rPr>
        <w:t>框架，</w:t>
      </w:r>
      <w:r>
        <w:rPr>
          <w:lang w:eastAsia="zh-CN"/>
        </w:rPr>
        <w:t>A</w:t>
      </w:r>
      <w:r>
        <w:rPr>
          <w:rFonts w:hint="eastAsia"/>
          <w:lang w:eastAsia="zh-CN"/>
        </w:rPr>
        <w:t>ja</w:t>
      </w:r>
      <w:r>
        <w:rPr>
          <w:lang w:eastAsia="zh-CN"/>
        </w:rPr>
        <w:t>x</w:t>
      </w:r>
      <w:r>
        <w:rPr>
          <w:rFonts w:hint="eastAsia"/>
          <w:lang w:eastAsia="zh-CN"/>
        </w:rPr>
        <w:t>，My</w:t>
      </w:r>
      <w:r>
        <w:rPr>
          <w:lang w:eastAsia="zh-CN"/>
        </w:rPr>
        <w:t>SQL</w:t>
      </w:r>
      <w:r>
        <w:rPr>
          <w:rFonts w:hint="eastAsia"/>
          <w:lang w:eastAsia="zh-CN"/>
        </w:rPr>
        <w:t>，Je</w:t>
      </w:r>
      <w:r>
        <w:rPr>
          <w:lang w:eastAsia="zh-CN"/>
        </w:rPr>
        <w:t>t Brain W</w:t>
      </w:r>
      <w:r>
        <w:rPr>
          <w:rFonts w:hint="eastAsia"/>
          <w:lang w:eastAsia="zh-CN"/>
        </w:rPr>
        <w:t>eb</w:t>
      </w:r>
      <w:r>
        <w:rPr>
          <w:lang w:eastAsia="zh-CN"/>
        </w:rPr>
        <w:t>S</w:t>
      </w:r>
      <w:r>
        <w:rPr>
          <w:rFonts w:hint="eastAsia"/>
          <w:lang w:eastAsia="zh-CN"/>
        </w:rPr>
        <w:t>t</w:t>
      </w:r>
      <w:r>
        <w:rPr>
          <w:lang w:eastAsia="zh-CN"/>
        </w:rPr>
        <w:t>orm</w:t>
      </w:r>
      <w:r>
        <w:rPr>
          <w:rFonts w:hint="eastAsia"/>
          <w:lang w:eastAsia="zh-CN"/>
        </w:rPr>
        <w:t>开发平台等</w:t>
      </w:r>
    </w:p>
    <w:p w14:paraId="435DEF88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</w:p>
    <w:p w14:paraId="05BB0B07" w14:textId="77777777" w:rsidR="002A016F" w:rsidRPr="004421F6" w:rsidRDefault="002A016F" w:rsidP="002A016F">
      <w:pPr>
        <w:pStyle w:val="a0"/>
        <w:ind w:firstLineChars="200" w:firstLine="480"/>
        <w:rPr>
          <w:b/>
          <w:lang w:eastAsia="zh-CN"/>
        </w:rPr>
      </w:pPr>
      <w:r w:rsidRPr="004421F6">
        <w:rPr>
          <w:rFonts w:hint="eastAsia"/>
          <w:b/>
          <w:lang w:eastAsia="zh-CN"/>
        </w:rPr>
        <w:t>运行</w:t>
      </w:r>
    </w:p>
    <w:p w14:paraId="73A2BE1E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服务器运行于阿里云端，采用阿里云服务器，有良好的网络条件。</w:t>
      </w:r>
    </w:p>
    <w:p w14:paraId="4564760A" w14:textId="77777777" w:rsidR="002A016F" w:rsidRDefault="002A016F" w:rsidP="002A016F">
      <w:pPr>
        <w:pStyle w:val="a0"/>
        <w:ind w:firstLineChars="200" w:firstLine="480"/>
        <w:rPr>
          <w:lang w:eastAsia="zh-CN"/>
        </w:rPr>
      </w:pPr>
    </w:p>
    <w:p w14:paraId="3A114243" w14:textId="77777777" w:rsidR="002A016F" w:rsidRPr="004421F6" w:rsidRDefault="002A016F" w:rsidP="002A016F">
      <w:pPr>
        <w:pStyle w:val="a0"/>
        <w:ind w:firstLineChars="200" w:firstLine="480"/>
        <w:rPr>
          <w:b/>
          <w:lang w:eastAsia="zh-CN"/>
        </w:rPr>
      </w:pPr>
      <w:r w:rsidRPr="004421F6">
        <w:rPr>
          <w:rFonts w:hint="eastAsia"/>
          <w:b/>
          <w:lang w:eastAsia="zh-CN"/>
        </w:rPr>
        <w:t>经费</w:t>
      </w:r>
    </w:p>
    <w:p w14:paraId="4327DC02" w14:textId="77777777" w:rsidR="002A016F" w:rsidRPr="00AF1935" w:rsidRDefault="002A016F" w:rsidP="002A016F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购买学生认证阿里云服务器的费用。</w:t>
      </w:r>
    </w:p>
    <w:p w14:paraId="085453BF" w14:textId="0727DF06" w:rsidR="002A016F" w:rsidRDefault="002A016F" w:rsidP="00552074"/>
    <w:p w14:paraId="1FA3A1E7" w14:textId="6386E1A6" w:rsidR="00C94D71" w:rsidRDefault="00C94D71" w:rsidP="00552074"/>
    <w:p w14:paraId="488B8920" w14:textId="3D05A7FD" w:rsidR="00C94D71" w:rsidRDefault="00C94D71" w:rsidP="00552074"/>
    <w:p w14:paraId="1D0A5F77" w14:textId="35577BFD" w:rsidR="00C94D71" w:rsidRDefault="00C94D71" w:rsidP="00552074"/>
    <w:p w14:paraId="783C5A2B" w14:textId="77777777" w:rsidR="00C94D71" w:rsidRDefault="00C94D71" w:rsidP="00552074"/>
    <w:p w14:paraId="7B820B88" w14:textId="40104C93" w:rsidR="00221CED" w:rsidRDefault="00832D41" w:rsidP="00221CED">
      <w:pPr>
        <w:pStyle w:val="3"/>
        <w:rPr>
          <w:lang w:eastAsia="zh-CN"/>
        </w:rPr>
      </w:pPr>
      <w:bookmarkStart w:id="26" w:name="_Toc21265774"/>
      <w:r>
        <w:rPr>
          <w:rFonts w:hint="eastAsia"/>
          <w:lang w:eastAsia="zh-CN"/>
        </w:rPr>
        <w:lastRenderedPageBreak/>
        <w:t>5</w:t>
      </w:r>
      <w:r>
        <w:rPr>
          <w:lang w:eastAsia="zh-CN"/>
        </w:rPr>
        <w:t xml:space="preserve"> </w:t>
      </w:r>
      <w:r w:rsidR="00221CED">
        <w:rPr>
          <w:lang w:eastAsia="zh-CN"/>
        </w:rPr>
        <w:t>可行性报告—</w:t>
      </w:r>
      <w:r w:rsidR="00221CED">
        <w:rPr>
          <w:rFonts w:hint="eastAsia"/>
          <w:lang w:eastAsia="zh-CN"/>
        </w:rPr>
        <w:t>技术分析</w:t>
      </w:r>
      <w:bookmarkEnd w:id="26"/>
    </w:p>
    <w:p w14:paraId="470155D2" w14:textId="2B661856" w:rsidR="00221CED" w:rsidRPr="00A415B8" w:rsidRDefault="00832D41" w:rsidP="00221CED">
      <w:pPr>
        <w:pStyle w:val="4"/>
        <w:rPr>
          <w:lang w:eastAsia="zh-CN"/>
        </w:rPr>
      </w:pPr>
      <w:bookmarkStart w:id="27" w:name="_Toc21265775"/>
      <w:r>
        <w:rPr>
          <w:lang w:eastAsia="zh-CN"/>
        </w:rPr>
        <w:t>5.</w:t>
      </w:r>
      <w:r w:rsidR="00221CED">
        <w:rPr>
          <w:rFonts w:hint="eastAsia"/>
          <w:lang w:eastAsia="zh-CN"/>
        </w:rPr>
        <w:t>1前端技术</w:t>
      </w:r>
      <w:bookmarkEnd w:id="27"/>
    </w:p>
    <w:p w14:paraId="3307E2F9" w14:textId="5C625F80" w:rsidR="00221CED" w:rsidRPr="00B16E11" w:rsidRDefault="00221CED" w:rsidP="00B16E11">
      <w:pPr>
        <w:pStyle w:val="a0"/>
        <w:ind w:firstLine="422"/>
        <w:rPr>
          <w:lang w:eastAsia="zh-CN"/>
        </w:rPr>
      </w:pPr>
      <w:r w:rsidRPr="00B16E11">
        <w:rPr>
          <w:rFonts w:hint="eastAsia"/>
          <w:b/>
          <w:bCs/>
          <w:lang w:eastAsia="zh-CN"/>
        </w:rPr>
        <w:t>框架：vue</w:t>
      </w:r>
      <w:r w:rsidRPr="00B16E11">
        <w:rPr>
          <w:b/>
          <w:bCs/>
          <w:lang w:eastAsia="zh-CN"/>
        </w:rPr>
        <w:t>.js</w:t>
      </w:r>
      <w:r w:rsidR="00B16E11">
        <w:rPr>
          <w:rFonts w:hint="eastAsia"/>
          <w:b/>
          <w:bCs/>
          <w:lang w:eastAsia="zh-CN"/>
        </w:rPr>
        <w:t>：</w:t>
      </w:r>
      <w:r w:rsidRPr="00B16E11">
        <w:rPr>
          <w:lang w:eastAsia="zh-CN"/>
        </w:rPr>
        <w:tab/>
        <w:t>Vue</w:t>
      </w:r>
      <w:r w:rsidRPr="00B16E11">
        <w:rPr>
          <w:rFonts w:hint="eastAsia"/>
          <w:lang w:eastAsia="zh-CN"/>
        </w:rPr>
        <w:t>是被设计为可以自底向上逐层应用的框架。另一方面，当与现代化的工具链以及各种支持类</w:t>
      </w:r>
      <w:proofErr w:type="gramStart"/>
      <w:r w:rsidRPr="00B16E11">
        <w:rPr>
          <w:rFonts w:hint="eastAsia"/>
          <w:lang w:eastAsia="zh-CN"/>
        </w:rPr>
        <w:t>库结合</w:t>
      </w:r>
      <w:proofErr w:type="gramEnd"/>
      <w:r w:rsidRPr="00B16E11">
        <w:rPr>
          <w:rFonts w:hint="eastAsia"/>
          <w:lang w:eastAsia="zh-CN"/>
        </w:rPr>
        <w:t>使用时，Vue 也完全能够为复杂的单页应用提供驱动。</w:t>
      </w:r>
    </w:p>
    <w:p w14:paraId="509B4B57" w14:textId="77777777" w:rsidR="00221CED" w:rsidRPr="00B16E11" w:rsidRDefault="00221CED" w:rsidP="00221CED">
      <w:pPr>
        <w:pStyle w:val="a0"/>
        <w:ind w:firstLine="420"/>
        <w:rPr>
          <w:lang w:eastAsia="zh-CN"/>
        </w:rPr>
      </w:pPr>
      <w:r w:rsidRPr="00B16E11">
        <w:rPr>
          <w:lang w:eastAsia="zh-CN"/>
        </w:rPr>
        <w:t>在 Vue 应用中，组件的依赖是在渲染过程中自动追踪的，所以系统能精确知晓哪个组件确实需要被重渲染。Vue 的这个特点使得开发者不再需要考虑此类优化，从而能够更好地专注于应用本身。</w:t>
      </w:r>
    </w:p>
    <w:p w14:paraId="70A61D1F" w14:textId="77777777" w:rsidR="00221CED" w:rsidRPr="00B16E11" w:rsidRDefault="00221CED" w:rsidP="00221CED">
      <w:pPr>
        <w:pStyle w:val="a0"/>
        <w:ind w:firstLine="420"/>
        <w:rPr>
          <w:lang w:eastAsia="zh-CN"/>
        </w:rPr>
      </w:pPr>
      <w:r w:rsidRPr="00B16E11">
        <w:rPr>
          <w:lang w:eastAsia="zh-CN"/>
        </w:rPr>
        <w:t>Vue 官方提供了构建工具来协助</w:t>
      </w:r>
      <w:r w:rsidRPr="00B16E11">
        <w:rPr>
          <w:rFonts w:hint="eastAsia"/>
          <w:lang w:eastAsia="zh-CN"/>
        </w:rPr>
        <w:t>使用者</w:t>
      </w:r>
      <w:r w:rsidRPr="00B16E11">
        <w:rPr>
          <w:lang w:eastAsia="zh-CN"/>
        </w:rPr>
        <w:t>构建项目，但它并不限制</w:t>
      </w:r>
      <w:r w:rsidRPr="00B16E11">
        <w:rPr>
          <w:rFonts w:hint="eastAsia"/>
          <w:lang w:eastAsia="zh-CN"/>
        </w:rPr>
        <w:t>使用者</w:t>
      </w:r>
      <w:r w:rsidRPr="00B16E11">
        <w:rPr>
          <w:lang w:eastAsia="zh-CN"/>
        </w:rPr>
        <w:t>如何组织你的应用代码。有人可能喜欢有严格的代码组织规范，但也有开发者喜欢更灵活自由的方式。</w:t>
      </w:r>
      <w:r w:rsidRPr="00B16E11">
        <w:rPr>
          <w:rFonts w:hint="eastAsia"/>
          <w:lang w:eastAsia="zh-CN"/>
        </w:rPr>
        <w:t>是非常具灵活性的应用。</w:t>
      </w:r>
    </w:p>
    <w:p w14:paraId="473A6438" w14:textId="4420B9B0" w:rsidR="00221CED" w:rsidRPr="00B16E11" w:rsidRDefault="00221CED" w:rsidP="00B16E11">
      <w:pPr>
        <w:pStyle w:val="a0"/>
        <w:ind w:firstLine="422"/>
        <w:rPr>
          <w:b/>
          <w:bCs/>
          <w:lang w:eastAsia="zh-CN"/>
        </w:rPr>
      </w:pPr>
      <w:r w:rsidRPr="00B16E11">
        <w:rPr>
          <w:rFonts w:hint="eastAsia"/>
          <w:b/>
          <w:bCs/>
          <w:lang w:eastAsia="zh-CN"/>
        </w:rPr>
        <w:t>编程语言：JavaScript</w:t>
      </w:r>
      <w:r w:rsidR="00B16E11">
        <w:rPr>
          <w:rFonts w:hint="eastAsia"/>
          <w:lang w:eastAsia="zh-CN"/>
        </w:rPr>
        <w:t>：</w:t>
      </w:r>
      <w:r w:rsidRPr="00B16E11">
        <w:rPr>
          <w:lang w:eastAsia="zh-CN"/>
        </w:rPr>
        <w:t>JavaScript是一种直译式脚本语言，是动态类型、弱类型、基于原型的语言，内置支持类型。</w:t>
      </w:r>
      <w:r w:rsidRPr="00B16E11">
        <w:rPr>
          <w:rFonts w:hint="eastAsia"/>
          <w:lang w:eastAsia="zh-CN"/>
        </w:rPr>
        <w:t>J</w:t>
      </w:r>
      <w:r w:rsidRPr="00B16E11">
        <w:rPr>
          <w:lang w:eastAsia="zh-CN"/>
        </w:rPr>
        <w:t>avaScript的解释器被称为JavaScript引擎，</w:t>
      </w:r>
      <w:r w:rsidRPr="00B16E11">
        <w:rPr>
          <w:rFonts w:hint="eastAsia"/>
          <w:lang w:eastAsia="zh-CN"/>
        </w:rPr>
        <w:t>是</w:t>
      </w:r>
      <w:r w:rsidRPr="00B16E11">
        <w:rPr>
          <w:lang w:eastAsia="zh-CN"/>
        </w:rPr>
        <w:t>浏览器的一部分，广泛用于客户端的脚本语言，最早</w:t>
      </w:r>
      <w:r w:rsidRPr="00B16E11">
        <w:rPr>
          <w:rFonts w:hint="eastAsia"/>
          <w:lang w:eastAsia="zh-CN"/>
        </w:rPr>
        <w:t>在H</w:t>
      </w:r>
      <w:r w:rsidRPr="00B16E11">
        <w:rPr>
          <w:lang w:eastAsia="zh-CN"/>
        </w:rPr>
        <w:t>TML网页上使用，用来给HTML网页增加动态功能。JavaS</w:t>
      </w:r>
      <w:r w:rsidRPr="00B16E11">
        <w:rPr>
          <w:rFonts w:hint="eastAsia"/>
          <w:lang w:eastAsia="zh-CN"/>
        </w:rPr>
        <w:t>cript的语法风格类似于Self和Scheme，但因外观像Java，故名J</w:t>
      </w:r>
      <w:r w:rsidRPr="00B16E11">
        <w:rPr>
          <w:lang w:eastAsia="zh-CN"/>
        </w:rPr>
        <w:t>avaS</w:t>
      </w:r>
      <w:r w:rsidRPr="00B16E11">
        <w:rPr>
          <w:rFonts w:hint="eastAsia"/>
          <w:lang w:eastAsia="zh-CN"/>
        </w:rPr>
        <w:t>cript。</w:t>
      </w:r>
      <w:r w:rsidRPr="00B16E11">
        <w:rPr>
          <w:lang w:eastAsia="zh-CN"/>
        </w:rPr>
        <w:t xml:space="preserve"> </w:t>
      </w:r>
    </w:p>
    <w:p w14:paraId="2623994E" w14:textId="77777777" w:rsidR="00221CED" w:rsidRPr="00B16E11" w:rsidRDefault="00221CED" w:rsidP="00221CED">
      <w:pPr>
        <w:shd w:val="clear" w:color="auto" w:fill="FFFFFF"/>
        <w:spacing w:line="360" w:lineRule="atLeast"/>
        <w:rPr>
          <w:kern w:val="0"/>
          <w:sz w:val="24"/>
          <w:szCs w:val="24"/>
        </w:rPr>
      </w:pPr>
      <w:r w:rsidRPr="00B16E11">
        <w:rPr>
          <w:kern w:val="0"/>
          <w:sz w:val="24"/>
          <w:szCs w:val="24"/>
        </w:rPr>
        <w:tab/>
        <w:t>JavaScript</w:t>
      </w:r>
      <w:r w:rsidRPr="00B16E11">
        <w:rPr>
          <w:rFonts w:hint="eastAsia"/>
          <w:kern w:val="0"/>
          <w:sz w:val="24"/>
          <w:szCs w:val="24"/>
        </w:rPr>
        <w:t>有简单、基于对象、动态性、跨平台性等优点。不同于服务器端脚本语言，如P</w:t>
      </w:r>
      <w:r w:rsidRPr="00B16E11">
        <w:rPr>
          <w:kern w:val="0"/>
          <w:sz w:val="24"/>
          <w:szCs w:val="24"/>
        </w:rPr>
        <w:t>HP</w:t>
      </w:r>
      <w:r w:rsidRPr="00B16E11">
        <w:rPr>
          <w:rFonts w:hint="eastAsia"/>
          <w:kern w:val="0"/>
          <w:sz w:val="24"/>
          <w:szCs w:val="24"/>
        </w:rPr>
        <w:t>和A</w:t>
      </w:r>
      <w:r w:rsidRPr="00B16E11">
        <w:rPr>
          <w:kern w:val="0"/>
          <w:sz w:val="24"/>
          <w:szCs w:val="24"/>
        </w:rPr>
        <w:t>SP</w:t>
      </w:r>
      <w:r w:rsidRPr="00B16E11">
        <w:rPr>
          <w:rFonts w:hint="eastAsia"/>
          <w:kern w:val="0"/>
          <w:sz w:val="24"/>
          <w:szCs w:val="24"/>
        </w:rPr>
        <w:t>等，</w:t>
      </w:r>
      <w:r w:rsidRPr="00B16E11">
        <w:rPr>
          <w:kern w:val="0"/>
          <w:sz w:val="24"/>
          <w:szCs w:val="24"/>
        </w:rPr>
        <w:t>J</w:t>
      </w:r>
      <w:r w:rsidRPr="00B16E11">
        <w:rPr>
          <w:rFonts w:hint="eastAsia"/>
          <w:kern w:val="0"/>
          <w:sz w:val="24"/>
          <w:szCs w:val="24"/>
        </w:rPr>
        <w:t>ava</w:t>
      </w:r>
      <w:r w:rsidRPr="00B16E11">
        <w:rPr>
          <w:kern w:val="0"/>
          <w:sz w:val="24"/>
          <w:szCs w:val="24"/>
        </w:rPr>
        <w:t>S</w:t>
      </w:r>
      <w:r w:rsidRPr="00B16E11">
        <w:rPr>
          <w:rFonts w:hint="eastAsia"/>
          <w:kern w:val="0"/>
          <w:sz w:val="24"/>
          <w:szCs w:val="24"/>
        </w:rPr>
        <w:t>cript主要被作为客户端脚本语言在用户的浏览器上运行，不需要服务器支持。</w:t>
      </w:r>
    </w:p>
    <w:p w14:paraId="3EBCFA76" w14:textId="1FB1BFCE" w:rsidR="00221CED" w:rsidRPr="00177D09" w:rsidRDefault="00832D41" w:rsidP="00221CED">
      <w:pPr>
        <w:pStyle w:val="4"/>
      </w:pPr>
      <w:bookmarkStart w:id="28" w:name="_Toc21265776"/>
      <w:r>
        <w:lastRenderedPageBreak/>
        <w:t>5.</w:t>
      </w:r>
      <w:r w:rsidR="00221CED">
        <w:rPr>
          <w:rFonts w:hint="eastAsia"/>
        </w:rPr>
        <w:t>2后端技术</w:t>
      </w:r>
      <w:bookmarkEnd w:id="28"/>
    </w:p>
    <w:p w14:paraId="492291C8" w14:textId="19C05A8A" w:rsidR="00221CED" w:rsidRPr="00B16E11" w:rsidRDefault="00221CED" w:rsidP="00221CED">
      <w:pPr>
        <w:shd w:val="clear" w:color="auto" w:fill="FFFFFF"/>
        <w:spacing w:line="360" w:lineRule="atLeast"/>
        <w:rPr>
          <w:b/>
          <w:bCs/>
          <w:kern w:val="0"/>
          <w:sz w:val="24"/>
          <w:szCs w:val="24"/>
        </w:rPr>
      </w:pPr>
      <w:r w:rsidRPr="00B16E11">
        <w:rPr>
          <w:b/>
          <w:bCs/>
          <w:kern w:val="0"/>
          <w:sz w:val="24"/>
          <w:szCs w:val="24"/>
        </w:rPr>
        <w:t>N</w:t>
      </w:r>
      <w:r w:rsidRPr="00B16E11">
        <w:rPr>
          <w:rFonts w:hint="eastAsia"/>
          <w:b/>
          <w:bCs/>
          <w:kern w:val="0"/>
          <w:sz w:val="24"/>
          <w:szCs w:val="24"/>
        </w:rPr>
        <w:t>ode</w:t>
      </w:r>
      <w:r w:rsidRPr="00B16E11">
        <w:rPr>
          <w:b/>
          <w:bCs/>
          <w:kern w:val="0"/>
          <w:sz w:val="24"/>
          <w:szCs w:val="24"/>
        </w:rPr>
        <w:t xml:space="preserve">.js </w:t>
      </w:r>
      <w:r w:rsidRPr="00B16E11">
        <w:rPr>
          <w:rFonts w:hint="eastAsia"/>
          <w:b/>
          <w:bCs/>
          <w:kern w:val="0"/>
          <w:sz w:val="24"/>
          <w:szCs w:val="24"/>
        </w:rPr>
        <w:t>&amp;</w:t>
      </w:r>
      <w:r w:rsidRPr="00B16E11">
        <w:rPr>
          <w:b/>
          <w:bCs/>
          <w:kern w:val="0"/>
          <w:sz w:val="24"/>
          <w:szCs w:val="24"/>
        </w:rPr>
        <w:t xml:space="preserve"> E</w:t>
      </w:r>
      <w:r w:rsidRPr="00B16E11">
        <w:rPr>
          <w:rFonts w:hint="eastAsia"/>
          <w:b/>
          <w:bCs/>
          <w:kern w:val="0"/>
          <w:sz w:val="24"/>
          <w:szCs w:val="24"/>
        </w:rPr>
        <w:t>xpress</w:t>
      </w:r>
      <w:r w:rsidR="00B16E11">
        <w:rPr>
          <w:rFonts w:hint="eastAsia"/>
          <w:b/>
          <w:bCs/>
          <w:kern w:val="0"/>
          <w:sz w:val="24"/>
          <w:szCs w:val="24"/>
        </w:rPr>
        <w:t>：</w:t>
      </w:r>
      <w:r w:rsidRPr="00B16E11">
        <w:rPr>
          <w:rFonts w:hint="eastAsia"/>
          <w:kern w:val="0"/>
          <w:sz w:val="24"/>
          <w:szCs w:val="24"/>
        </w:rPr>
        <w:t>以E</w:t>
      </w:r>
      <w:r w:rsidRPr="00B16E11">
        <w:rPr>
          <w:kern w:val="0"/>
          <w:sz w:val="24"/>
          <w:szCs w:val="24"/>
        </w:rPr>
        <w:t>xpress</w:t>
      </w:r>
      <w:r w:rsidRPr="00B16E11">
        <w:rPr>
          <w:rFonts w:hint="eastAsia"/>
          <w:kern w:val="0"/>
          <w:sz w:val="24"/>
          <w:szCs w:val="24"/>
        </w:rPr>
        <w:t>作为框架，</w:t>
      </w:r>
      <w:r w:rsidRPr="00B16E11">
        <w:rPr>
          <w:kern w:val="0"/>
          <w:sz w:val="24"/>
          <w:szCs w:val="24"/>
        </w:rPr>
        <w:t>Node.js</w:t>
      </w:r>
      <w:r w:rsidRPr="00B16E11">
        <w:rPr>
          <w:rFonts w:hint="eastAsia"/>
          <w:kern w:val="0"/>
          <w:sz w:val="24"/>
          <w:szCs w:val="24"/>
        </w:rPr>
        <w:t>旨在构建一个可伸缩的网络应用程序。</w:t>
      </w:r>
      <w:r w:rsidRPr="00B16E11">
        <w:rPr>
          <w:kern w:val="0"/>
          <w:sz w:val="24"/>
          <w:szCs w:val="24"/>
        </w:rPr>
        <w:t>N</w:t>
      </w:r>
      <w:r w:rsidRPr="00B16E11">
        <w:rPr>
          <w:rFonts w:hint="eastAsia"/>
          <w:kern w:val="0"/>
          <w:sz w:val="24"/>
          <w:szCs w:val="24"/>
        </w:rPr>
        <w:t>ode</w:t>
      </w:r>
      <w:r w:rsidRPr="00B16E11">
        <w:rPr>
          <w:kern w:val="0"/>
          <w:sz w:val="24"/>
          <w:szCs w:val="24"/>
        </w:rPr>
        <w:t>.js</w:t>
      </w:r>
      <w:r w:rsidRPr="00B16E11">
        <w:rPr>
          <w:rFonts w:hint="eastAsia"/>
          <w:kern w:val="0"/>
          <w:sz w:val="24"/>
          <w:szCs w:val="24"/>
        </w:rPr>
        <w:t>与目前的O</w:t>
      </w:r>
      <w:r w:rsidRPr="00B16E11">
        <w:rPr>
          <w:kern w:val="0"/>
          <w:sz w:val="24"/>
          <w:szCs w:val="24"/>
        </w:rPr>
        <w:t>S</w:t>
      </w:r>
      <w:r w:rsidRPr="00B16E11">
        <w:rPr>
          <w:rFonts w:hint="eastAsia"/>
          <w:kern w:val="0"/>
          <w:sz w:val="24"/>
          <w:szCs w:val="24"/>
        </w:rPr>
        <w:t>线程常见并发模型形成对比，基于现成的网络相对</w:t>
      </w:r>
      <w:proofErr w:type="gramStart"/>
      <w:r w:rsidRPr="00B16E11">
        <w:rPr>
          <w:rFonts w:hint="eastAsia"/>
          <w:kern w:val="0"/>
          <w:sz w:val="24"/>
          <w:szCs w:val="24"/>
        </w:rPr>
        <w:t>低效且</w:t>
      </w:r>
      <w:proofErr w:type="gramEnd"/>
      <w:r w:rsidRPr="00B16E11">
        <w:rPr>
          <w:rFonts w:hint="eastAsia"/>
          <w:kern w:val="0"/>
          <w:sz w:val="24"/>
          <w:szCs w:val="24"/>
        </w:rPr>
        <w:t>难使用，并且</w:t>
      </w:r>
      <w:r w:rsidRPr="00B16E11">
        <w:rPr>
          <w:kern w:val="0"/>
          <w:sz w:val="24"/>
          <w:szCs w:val="24"/>
        </w:rPr>
        <w:t>Node.js</w:t>
      </w:r>
      <w:r w:rsidRPr="00B16E11">
        <w:rPr>
          <w:rFonts w:hint="eastAsia"/>
          <w:kern w:val="0"/>
          <w:sz w:val="24"/>
          <w:szCs w:val="24"/>
        </w:rPr>
        <w:t>用户不担心进程死锁问题，并且Node</w:t>
      </w:r>
      <w:r w:rsidRPr="00B16E11">
        <w:rPr>
          <w:kern w:val="0"/>
          <w:sz w:val="24"/>
          <w:szCs w:val="24"/>
        </w:rPr>
        <w:t>.js</w:t>
      </w:r>
      <w:r w:rsidRPr="00B16E11">
        <w:rPr>
          <w:rFonts w:hint="eastAsia"/>
          <w:kern w:val="0"/>
          <w:sz w:val="24"/>
          <w:szCs w:val="24"/>
        </w:rPr>
        <w:t>中没有直接执行</w:t>
      </w:r>
      <w:r w:rsidRPr="00B16E11">
        <w:rPr>
          <w:kern w:val="0"/>
          <w:sz w:val="24"/>
          <w:szCs w:val="24"/>
        </w:rPr>
        <w:t>I/O</w:t>
      </w:r>
      <w:r w:rsidRPr="00B16E11">
        <w:rPr>
          <w:rFonts w:hint="eastAsia"/>
          <w:kern w:val="0"/>
          <w:sz w:val="24"/>
          <w:szCs w:val="24"/>
        </w:rPr>
        <w:t>的函数，所以进程不会阻塞，这使得N</w:t>
      </w:r>
      <w:r w:rsidRPr="00B16E11">
        <w:rPr>
          <w:kern w:val="0"/>
          <w:sz w:val="24"/>
          <w:szCs w:val="24"/>
        </w:rPr>
        <w:t>ode.js</w:t>
      </w:r>
      <w:r w:rsidRPr="00B16E11">
        <w:rPr>
          <w:rFonts w:hint="eastAsia"/>
          <w:kern w:val="0"/>
          <w:sz w:val="24"/>
          <w:szCs w:val="24"/>
        </w:rPr>
        <w:t>开发可伸缩的系统非常合理。</w:t>
      </w:r>
    </w:p>
    <w:p w14:paraId="4E3F7C33" w14:textId="77777777" w:rsidR="00221CED" w:rsidRPr="00B16E11" w:rsidRDefault="00221CED" w:rsidP="00221CED">
      <w:pPr>
        <w:shd w:val="clear" w:color="auto" w:fill="FFFFFF"/>
        <w:spacing w:line="360" w:lineRule="atLeast"/>
        <w:rPr>
          <w:kern w:val="0"/>
          <w:sz w:val="24"/>
          <w:szCs w:val="24"/>
        </w:rPr>
      </w:pPr>
      <w:r w:rsidRPr="00B16E11">
        <w:rPr>
          <w:kern w:val="0"/>
          <w:sz w:val="24"/>
          <w:szCs w:val="24"/>
        </w:rPr>
        <w:tab/>
        <w:t>N</w:t>
      </w:r>
      <w:r w:rsidRPr="00B16E11">
        <w:rPr>
          <w:rFonts w:hint="eastAsia"/>
          <w:kern w:val="0"/>
          <w:sz w:val="24"/>
          <w:szCs w:val="24"/>
        </w:rPr>
        <w:t>ode</w:t>
      </w:r>
      <w:r w:rsidRPr="00B16E11">
        <w:rPr>
          <w:kern w:val="0"/>
          <w:sz w:val="24"/>
          <w:szCs w:val="24"/>
        </w:rPr>
        <w:t>.js</w:t>
      </w:r>
      <w:r w:rsidRPr="00B16E11">
        <w:rPr>
          <w:rFonts w:hint="eastAsia"/>
          <w:kern w:val="0"/>
          <w:sz w:val="24"/>
          <w:szCs w:val="24"/>
        </w:rPr>
        <w:t>对事件模型做进一步处理，将事件循环作为运行时构建而不是库来呈现。N</w:t>
      </w:r>
      <w:r w:rsidRPr="00B16E11">
        <w:rPr>
          <w:kern w:val="0"/>
          <w:sz w:val="24"/>
          <w:szCs w:val="24"/>
        </w:rPr>
        <w:t>ode.js</w:t>
      </w:r>
      <w:r w:rsidRPr="00B16E11">
        <w:rPr>
          <w:rFonts w:hint="eastAsia"/>
          <w:kern w:val="0"/>
          <w:sz w:val="24"/>
          <w:szCs w:val="24"/>
        </w:rPr>
        <w:t>在执行输入脚本后进入事件循环，当不在执行回调时，退出事件循环。Node</w:t>
      </w:r>
      <w:r w:rsidRPr="00B16E11">
        <w:rPr>
          <w:kern w:val="0"/>
          <w:sz w:val="24"/>
          <w:szCs w:val="24"/>
        </w:rPr>
        <w:t>.js</w:t>
      </w:r>
      <w:r w:rsidRPr="00B16E11">
        <w:rPr>
          <w:rFonts w:hint="eastAsia"/>
          <w:kern w:val="0"/>
          <w:sz w:val="24"/>
          <w:szCs w:val="24"/>
        </w:rPr>
        <w:t>的设计思想包含流和低延迟，使得它非常适合作为web库或框架的基础。</w:t>
      </w:r>
    </w:p>
    <w:p w14:paraId="7334B94C" w14:textId="6D372554" w:rsidR="002A016F" w:rsidRDefault="002A016F" w:rsidP="00552074"/>
    <w:p w14:paraId="779FE6F9" w14:textId="4C6CC82E" w:rsidR="00B16E11" w:rsidRDefault="00B16E11" w:rsidP="00552074"/>
    <w:p w14:paraId="044871F1" w14:textId="133C032D" w:rsidR="00B16E11" w:rsidRDefault="00B16E11" w:rsidP="00552074"/>
    <w:p w14:paraId="0052A2E7" w14:textId="7854D4BE" w:rsidR="00B16E11" w:rsidRDefault="00B16E11" w:rsidP="00552074"/>
    <w:p w14:paraId="69727368" w14:textId="15FFF32C" w:rsidR="00B16E11" w:rsidRDefault="00B16E11" w:rsidP="00552074"/>
    <w:p w14:paraId="1720ABB7" w14:textId="52F3DC3C" w:rsidR="00B16E11" w:rsidRDefault="00B16E11" w:rsidP="00552074"/>
    <w:p w14:paraId="7054DE62" w14:textId="3D741E0B" w:rsidR="00B16E11" w:rsidRDefault="00B16E11" w:rsidP="00552074"/>
    <w:p w14:paraId="2AB17364" w14:textId="15C62BE6" w:rsidR="00B16E11" w:rsidRDefault="00B16E11" w:rsidP="00552074"/>
    <w:p w14:paraId="6E8ED8F0" w14:textId="01BAA60E" w:rsidR="00B16E11" w:rsidRDefault="00B16E11" w:rsidP="00552074"/>
    <w:p w14:paraId="70812B6B" w14:textId="73A83654" w:rsidR="00B16E11" w:rsidRDefault="00B16E11" w:rsidP="00552074"/>
    <w:p w14:paraId="173934B9" w14:textId="7D696D15" w:rsidR="00B16E11" w:rsidRDefault="00B16E11" w:rsidP="00552074"/>
    <w:p w14:paraId="508AB11E" w14:textId="37FB08CE" w:rsidR="00B16E11" w:rsidRDefault="00B16E11" w:rsidP="00552074"/>
    <w:p w14:paraId="348D98CF" w14:textId="32C2A1B1" w:rsidR="00B16E11" w:rsidRDefault="00B16E11" w:rsidP="00552074"/>
    <w:p w14:paraId="6FC1C130" w14:textId="2038B19F" w:rsidR="00B16E11" w:rsidRDefault="00B16E11" w:rsidP="00552074"/>
    <w:p w14:paraId="3A02D237" w14:textId="1F459352" w:rsidR="00B16E11" w:rsidRDefault="00B16E11" w:rsidP="00552074"/>
    <w:p w14:paraId="4B316889" w14:textId="74832C7C" w:rsidR="00B16E11" w:rsidRDefault="00B16E11" w:rsidP="00552074"/>
    <w:p w14:paraId="674E7A3E" w14:textId="7F6BE399" w:rsidR="00B16E11" w:rsidRDefault="00B16E11" w:rsidP="00552074"/>
    <w:p w14:paraId="69075DAA" w14:textId="6E687843" w:rsidR="00B16E11" w:rsidRDefault="00B16E11" w:rsidP="00552074"/>
    <w:p w14:paraId="38DA89D1" w14:textId="6BE7074A" w:rsidR="00B16E11" w:rsidRDefault="00B16E11" w:rsidP="00552074"/>
    <w:p w14:paraId="190F9F9D" w14:textId="19F5131F" w:rsidR="00B16E11" w:rsidRDefault="00B16E11" w:rsidP="00552074"/>
    <w:p w14:paraId="69EB59E3" w14:textId="77777777" w:rsidR="00B16E11" w:rsidRDefault="00B16E11" w:rsidP="00552074"/>
    <w:p w14:paraId="76AC1839" w14:textId="106CC141" w:rsidR="002A016F" w:rsidRDefault="00832D41" w:rsidP="00DE6B0D">
      <w:pPr>
        <w:pStyle w:val="3"/>
      </w:pPr>
      <w:bookmarkStart w:id="29" w:name="_Toc21265777"/>
      <w:r>
        <w:rPr>
          <w:rFonts w:hint="eastAsia"/>
          <w:lang w:eastAsia="zh-CN"/>
        </w:rPr>
        <w:lastRenderedPageBreak/>
        <w:t>6</w:t>
      </w:r>
      <w:r>
        <w:rPr>
          <w:lang w:eastAsia="zh-CN"/>
        </w:rPr>
        <w:t xml:space="preserve"> </w:t>
      </w:r>
      <w:proofErr w:type="spellStart"/>
      <w:r w:rsidR="00A67BF3">
        <w:rPr>
          <w:rFonts w:hint="eastAsia"/>
        </w:rPr>
        <w:t>进度计划</w:t>
      </w:r>
      <w:bookmarkEnd w:id="29"/>
      <w:proofErr w:type="spellEnd"/>
    </w:p>
    <w:tbl>
      <w:tblPr>
        <w:tblW w:w="8505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985"/>
        <w:gridCol w:w="1134"/>
        <w:gridCol w:w="1559"/>
        <w:gridCol w:w="3827"/>
      </w:tblGrid>
      <w:tr w:rsidR="00DE6B0D" w:rsidRPr="00B765E7" w14:paraId="435D7CCF" w14:textId="77777777" w:rsidTr="000B4055">
        <w:trPr>
          <w:trHeight w:val="454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530B7146" w14:textId="77777777" w:rsidR="00DE6B0D" w:rsidRPr="00B765E7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 w:rsidRPr="00B765E7"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里程碑</w:t>
            </w:r>
            <w:r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名称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9056A56" w14:textId="77777777" w:rsidR="00DE6B0D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 w:rsidRPr="00B765E7"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里程碑</w:t>
            </w:r>
          </w:p>
          <w:p w14:paraId="5FCD5243" w14:textId="77777777" w:rsidR="00DE6B0D" w:rsidRPr="00B765E7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 w:rsidRPr="00B765E7"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时间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2D9B944" w14:textId="77777777" w:rsidR="00DE6B0D" w:rsidRPr="00B765E7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 w:rsidRPr="00B765E7"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重要交付物</w:t>
            </w:r>
          </w:p>
        </w:tc>
        <w:tc>
          <w:tcPr>
            <w:tcW w:w="3827" w:type="dxa"/>
            <w:vAlign w:val="center"/>
          </w:tcPr>
          <w:p w14:paraId="55A5593E" w14:textId="77777777" w:rsidR="00DE6B0D" w:rsidRPr="00B765E7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color w:val="000000"/>
                <w:kern w:val="0"/>
                <w:szCs w:val="21"/>
              </w:rPr>
              <w:t>评审方式</w:t>
            </w:r>
          </w:p>
        </w:tc>
      </w:tr>
      <w:tr w:rsidR="00DE6B0D" w:rsidRPr="00121848" w14:paraId="6AE4EB8F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7489F081" w14:textId="77777777" w:rsidR="00DE6B0D" w:rsidRPr="00B765E7" w:rsidRDefault="00DE6B0D" w:rsidP="000B4055">
            <w:pPr>
              <w:widowControl/>
              <w:jc w:val="center"/>
              <w:rPr>
                <w:rFonts w:ascii="黑体" w:eastAsia="黑体" w:hAnsi="黑体" w:cs="宋体"/>
                <w:b/>
                <w:bCs/>
                <w:color w:val="000000"/>
                <w:kern w:val="0"/>
                <w:szCs w:val="21"/>
              </w:rPr>
            </w:pPr>
            <w:r w:rsidRPr="00121848">
              <w:rPr>
                <w:rFonts w:ascii="宋体" w:hAnsi="宋体" w:cs="宋体" w:hint="eastAsia"/>
                <w:color w:val="000000"/>
                <w:kern w:val="0"/>
                <w:szCs w:val="21"/>
              </w:rPr>
              <w:t>制定项目章程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ADC86DD" w14:textId="77777777" w:rsidR="00DE6B0D" w:rsidRPr="00121848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121848">
              <w:rPr>
                <w:rFonts w:eastAsia="等线" w:cs="Times New Roman" w:hint="eastAsia"/>
                <w:color w:val="000000"/>
                <w:kern w:val="0"/>
                <w:szCs w:val="21"/>
              </w:rPr>
              <w:t>10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92EABD2" w14:textId="77777777" w:rsidR="00DE6B0D" w:rsidRPr="00121848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项目章程</w:t>
            </w:r>
          </w:p>
        </w:tc>
        <w:tc>
          <w:tcPr>
            <w:tcW w:w="3827" w:type="dxa"/>
            <w:vAlign w:val="center"/>
          </w:tcPr>
          <w:p w14:paraId="7E82618A" w14:textId="77777777" w:rsidR="00DE6B0D" w:rsidRPr="00121848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评估章程的合理性</w:t>
            </w:r>
          </w:p>
        </w:tc>
      </w:tr>
      <w:tr w:rsidR="00DE6B0D" w:rsidRPr="00570D24" w14:paraId="12982D2D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6B2DB3AC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可行性分析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352CEE2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0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AD7A89E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项目可行性报告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E6C7A2F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可行性报告的合理性</w:t>
            </w:r>
          </w:p>
        </w:tc>
      </w:tr>
      <w:tr w:rsidR="00DE6B0D" w:rsidRPr="00570D24" w14:paraId="43FF13B1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7309D17D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项目总体计划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5AB6A6D0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0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7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C2A63E3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项目总体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146CBA3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进度安排、项目规划情况</w:t>
            </w:r>
          </w:p>
        </w:tc>
      </w:tr>
      <w:tr w:rsidR="00DE6B0D" w:rsidRPr="00570D24" w14:paraId="43BF404F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2BA3414C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质量保证计划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10CCBD7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0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2F4B8AB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质量保证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15D4F7E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QA计划的合理性</w:t>
            </w:r>
          </w:p>
        </w:tc>
      </w:tr>
      <w:tr w:rsidR="00DE6B0D" w:rsidRPr="00570D24" w14:paraId="6FA9242B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1B12DEA2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需求调研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DF3AEB7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0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2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826F5B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需求工程</w:t>
            </w: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EF6DDD5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需求是否合理可行</w:t>
            </w:r>
          </w:p>
        </w:tc>
      </w:tr>
      <w:tr w:rsidR="00DE6B0D" w:rsidRPr="00570D24" w14:paraId="25B622A4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46DD861F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需求说明书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B6F40E2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0.2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3618EDFA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软件需求规格说明书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56E5B6C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需求是否符合客户要求</w:t>
            </w:r>
          </w:p>
        </w:tc>
      </w:tr>
      <w:tr w:rsidR="00DE6B0D" w:rsidRPr="00570D24" w14:paraId="12BC9254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575BB057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总体</w:t>
            </w: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设计</w:t>
            </w: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、</w:t>
            </w:r>
          </w:p>
          <w:p w14:paraId="7388CD5F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概要设计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23BB88F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</w:t>
            </w:r>
            <w:r>
              <w:rPr>
                <w:rFonts w:eastAsia="等线" w:cs="Times New Roman"/>
                <w:color w:val="000000"/>
                <w:kern w:val="0"/>
                <w:szCs w:val="21"/>
              </w:rPr>
              <w:t>1</w:t>
            </w: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03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28243A51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系统设计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0DDEC47" w14:textId="77777777" w:rsidR="00DE6B0D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计划是否具有阶段性、</w:t>
            </w:r>
          </w:p>
          <w:p w14:paraId="2CBE11C6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全面性、客观可行性</w:t>
            </w:r>
          </w:p>
        </w:tc>
      </w:tr>
      <w:tr w:rsidR="00DE6B0D" w:rsidRPr="00570D24" w14:paraId="5B44F6E5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6746593C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集成测试规范编写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0DA3FE5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1</w:t>
            </w: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08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FD1F9A7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概要设计说明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633DC1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系统结构的合理性</w:t>
            </w:r>
          </w:p>
        </w:tc>
      </w:tr>
      <w:tr w:rsidR="00DE6B0D" w:rsidRPr="00570D24" w14:paraId="265C7EA7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7FC08A9A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码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89226DD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1</w:t>
            </w: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1</w:t>
            </w:r>
          </w:p>
        </w:tc>
        <w:tc>
          <w:tcPr>
            <w:tcW w:w="1559" w:type="dxa"/>
            <w:vMerge w:val="restart"/>
            <w:shd w:val="clear" w:color="auto" w:fill="auto"/>
            <w:vAlign w:val="center"/>
            <w:hideMark/>
          </w:tcPr>
          <w:p w14:paraId="39E9BBEF" w14:textId="1BDAB1D1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教学网站</w:t>
            </w:r>
            <w:r w:rsidRPr="005A2B62">
              <w:rPr>
                <w:rFonts w:ascii="宋体" w:hAnsi="宋体" w:cs="宋体" w:hint="eastAsia"/>
                <w:color w:val="000000"/>
                <w:kern w:val="0"/>
                <w:szCs w:val="21"/>
              </w:rPr>
              <w:t>系统</w:t>
            </w: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代码</w:t>
            </w:r>
          </w:p>
        </w:tc>
        <w:tc>
          <w:tcPr>
            <w:tcW w:w="3827" w:type="dxa"/>
            <w:vMerge w:val="restart"/>
            <w:shd w:val="clear" w:color="auto" w:fill="auto"/>
            <w:vAlign w:val="center"/>
          </w:tcPr>
          <w:p w14:paraId="56DB9CE2" w14:textId="77777777" w:rsidR="00DE6B0D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代码是否符合预先计划，</w:t>
            </w:r>
          </w:p>
          <w:p w14:paraId="421E7ADE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以及程序是否可以正常运行</w:t>
            </w:r>
          </w:p>
        </w:tc>
      </w:tr>
      <w:tr w:rsidR="00DE6B0D" w:rsidRPr="00570D24" w14:paraId="690429EA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457384A4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单元测试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BB4555A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14:paraId="503B4C5D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3827" w:type="dxa"/>
            <w:vMerge/>
            <w:vAlign w:val="center"/>
          </w:tcPr>
          <w:p w14:paraId="0DED7091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</w:p>
        </w:tc>
      </w:tr>
      <w:tr w:rsidR="00DE6B0D" w:rsidRPr="00570D24" w14:paraId="68898B6B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5FC8DB89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B34A9A">
              <w:rPr>
                <w:rFonts w:eastAsia="等线" w:cs="Times New Roman" w:hint="eastAsia"/>
                <w:color w:val="000000"/>
                <w:kern w:val="0"/>
                <w:szCs w:val="21"/>
              </w:rPr>
              <w:t>BUG</w:t>
            </w: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修改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79AF554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08</w:t>
            </w:r>
          </w:p>
        </w:tc>
        <w:tc>
          <w:tcPr>
            <w:tcW w:w="1559" w:type="dxa"/>
            <w:vMerge/>
            <w:shd w:val="clear" w:color="auto" w:fill="auto"/>
            <w:vAlign w:val="center"/>
            <w:hideMark/>
          </w:tcPr>
          <w:p w14:paraId="4EC27A32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3827" w:type="dxa"/>
            <w:vMerge/>
            <w:vAlign w:val="center"/>
          </w:tcPr>
          <w:p w14:paraId="15D6B279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</w:p>
        </w:tc>
      </w:tr>
      <w:tr w:rsidR="00DE6B0D" w:rsidRPr="00570D24" w14:paraId="18DEADB1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7FB6824D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集成计划与方案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7B1BC89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6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89A914A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码与系统实现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CC47C3A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集成计划的全面性与合理性</w:t>
            </w:r>
          </w:p>
        </w:tc>
      </w:tr>
      <w:tr w:rsidR="00DE6B0D" w:rsidRPr="00570D24" w14:paraId="15AF11A4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31BA1314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进行集成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4A7AAD72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5F5CDDAE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集成代码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8B1524D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集成代码是否能经过基本测试</w:t>
            </w:r>
          </w:p>
        </w:tc>
      </w:tr>
      <w:tr w:rsidR="00DE6B0D" w:rsidRPr="00570D24" w14:paraId="21A52382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784486DC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集成测试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77F68E4B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20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BDD47F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测试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8DF2B7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测试计划是否具有完整性与有效性</w:t>
            </w:r>
          </w:p>
        </w:tc>
      </w:tr>
      <w:tr w:rsidR="00DE6B0D" w:rsidRPr="00570D24" w14:paraId="203337EB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57500193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 w:rsidRPr="00271EB2">
              <w:rPr>
                <w:rFonts w:eastAsia="等线" w:cs="Times New Roman"/>
                <w:color w:val="000000"/>
                <w:kern w:val="0"/>
                <w:szCs w:val="21"/>
              </w:rPr>
              <w:t>BUG</w:t>
            </w:r>
            <w:r w:rsidRPr="00271EB2">
              <w:rPr>
                <w:rFonts w:ascii="宋体" w:hAnsi="宋体" w:cs="Times New Roman" w:hint="eastAsia"/>
                <w:color w:val="000000"/>
                <w:kern w:val="0"/>
                <w:szCs w:val="21"/>
              </w:rPr>
              <w:t>修改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3594BF4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2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2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03C3AA88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0471E38D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代码是否能通过测试计划</w:t>
            </w:r>
          </w:p>
        </w:tc>
      </w:tr>
      <w:tr w:rsidR="00DE6B0D" w:rsidRPr="00570D24" w14:paraId="15A57E7F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67F505D7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集成测试报告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3DEDF048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2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.24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6C27D890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测试报告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FAC076B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测试情形的合理性</w:t>
            </w:r>
          </w:p>
        </w:tc>
      </w:tr>
      <w:tr w:rsidR="00DE6B0D" w:rsidRPr="00570D24" w14:paraId="0542B98B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08F293D3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用户手册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D1DB648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2.26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7E6BD93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用户手册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A038CF0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>
              <w:rPr>
                <w:rFonts w:cs="Times New Roman" w:hint="eastAsia"/>
                <w:color w:val="000000"/>
                <w:szCs w:val="21"/>
              </w:rPr>
              <w:t>评估用户手册的可使用性</w:t>
            </w:r>
          </w:p>
        </w:tc>
      </w:tr>
      <w:tr w:rsidR="00DE6B0D" w14:paraId="4F9EEDDC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6BD4C19D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工程部署计划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C14A61C" w14:textId="77777777" w:rsidR="00DE6B0D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2.2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1F35669A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工程部署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EADE109" w14:textId="77777777" w:rsidR="00DE6B0D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>
              <w:rPr>
                <w:rFonts w:cs="Times New Roman" w:hint="eastAsia"/>
                <w:color w:val="000000"/>
                <w:szCs w:val="21"/>
              </w:rPr>
              <w:t>评估部署计划的合理性</w:t>
            </w:r>
          </w:p>
        </w:tc>
      </w:tr>
      <w:tr w:rsidR="00DE6B0D" w14:paraId="1EE6B77A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1F17F7BA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培训计划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5875623" w14:textId="77777777" w:rsidR="00DE6B0D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2.2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64006610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培训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E585CA2" w14:textId="77777777" w:rsidR="00DE6B0D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>
              <w:rPr>
                <w:rFonts w:cs="Times New Roman" w:hint="eastAsia"/>
                <w:color w:val="000000"/>
                <w:szCs w:val="21"/>
              </w:rPr>
              <w:t>培训受众的反馈</w:t>
            </w:r>
          </w:p>
        </w:tc>
      </w:tr>
      <w:tr w:rsidR="00DE6B0D" w14:paraId="62C51B2F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</w:tcPr>
          <w:p w14:paraId="14198A48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系统维护计划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2DAA028" w14:textId="77777777" w:rsidR="00DE6B0D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12.27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83EFA9F" w14:textId="77777777" w:rsidR="00DE6B0D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Cs w:val="21"/>
              </w:rPr>
              <w:t>系统维护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321624D" w14:textId="77777777" w:rsidR="00DE6B0D" w:rsidRDefault="00DE6B0D" w:rsidP="000B4055">
            <w:pPr>
              <w:widowControl/>
              <w:jc w:val="center"/>
              <w:rPr>
                <w:rFonts w:cs="Times New Roman"/>
                <w:color w:val="000000"/>
                <w:szCs w:val="21"/>
              </w:rPr>
            </w:pPr>
            <w:r>
              <w:rPr>
                <w:rFonts w:cs="Times New Roman" w:hint="eastAsia"/>
                <w:color w:val="000000"/>
                <w:szCs w:val="21"/>
              </w:rPr>
              <w:t>评估维护计划的合理性</w:t>
            </w:r>
          </w:p>
        </w:tc>
      </w:tr>
      <w:tr w:rsidR="00DE6B0D" w:rsidRPr="00570D24" w14:paraId="2EB6F943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3EB0B39D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编写验收测试计划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1BE76A33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2.29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17E1EA0A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项目总结计划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0DC4E5C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评估总结计划是否完整全面</w:t>
            </w:r>
          </w:p>
        </w:tc>
      </w:tr>
      <w:tr w:rsidR="00DE6B0D" w:rsidRPr="00570D24" w14:paraId="6A57EC08" w14:textId="77777777" w:rsidTr="000B4055">
        <w:trPr>
          <w:trHeight w:val="397"/>
          <w:jc w:val="center"/>
        </w:trPr>
        <w:tc>
          <w:tcPr>
            <w:tcW w:w="1985" w:type="dxa"/>
            <w:shd w:val="clear" w:color="auto" w:fill="auto"/>
            <w:vAlign w:val="center"/>
            <w:hideMark/>
          </w:tcPr>
          <w:p w14:paraId="3C855103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271EB2">
              <w:rPr>
                <w:rFonts w:ascii="宋体" w:hAnsi="宋体" w:cs="宋体" w:hint="eastAsia"/>
                <w:color w:val="000000"/>
                <w:kern w:val="0"/>
                <w:szCs w:val="21"/>
              </w:rPr>
              <w:t>完成验收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14:paraId="6181B97A" w14:textId="77777777" w:rsidR="00DE6B0D" w:rsidRPr="00271EB2" w:rsidRDefault="00DE6B0D" w:rsidP="000B4055">
            <w:pPr>
              <w:widowControl/>
              <w:jc w:val="center"/>
              <w:rPr>
                <w:rFonts w:eastAsia="等线" w:cs="Times New Roman"/>
                <w:color w:val="000000"/>
                <w:kern w:val="0"/>
                <w:szCs w:val="21"/>
              </w:rPr>
            </w:pPr>
            <w:r>
              <w:rPr>
                <w:rFonts w:eastAsia="等线" w:cs="Times New Roman"/>
                <w:color w:val="000000"/>
                <w:kern w:val="0"/>
                <w:szCs w:val="21"/>
              </w:rPr>
              <w:t>1.</w:t>
            </w:r>
            <w:r>
              <w:rPr>
                <w:rFonts w:eastAsia="等线" w:cs="Times New Roman" w:hint="eastAsia"/>
                <w:color w:val="000000"/>
                <w:kern w:val="0"/>
                <w:szCs w:val="21"/>
              </w:rPr>
              <w:t>01</w:t>
            </w:r>
          </w:p>
        </w:tc>
        <w:tc>
          <w:tcPr>
            <w:tcW w:w="1559" w:type="dxa"/>
            <w:shd w:val="clear" w:color="auto" w:fill="auto"/>
            <w:vAlign w:val="center"/>
            <w:hideMark/>
          </w:tcPr>
          <w:p w14:paraId="48B571E9" w14:textId="77777777" w:rsidR="00DE6B0D" w:rsidRPr="00271EB2" w:rsidRDefault="00DE6B0D" w:rsidP="000B4055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</w:p>
        </w:tc>
        <w:tc>
          <w:tcPr>
            <w:tcW w:w="3827" w:type="dxa"/>
            <w:shd w:val="clear" w:color="auto" w:fill="auto"/>
            <w:vAlign w:val="center"/>
          </w:tcPr>
          <w:p w14:paraId="73DFC365" w14:textId="77777777" w:rsidR="00DE6B0D" w:rsidRPr="00570D24" w:rsidRDefault="00DE6B0D" w:rsidP="000B4055">
            <w:pPr>
              <w:widowControl/>
              <w:jc w:val="center"/>
              <w:rPr>
                <w:rFonts w:cs="Times New Roman"/>
                <w:color w:val="000000"/>
                <w:kern w:val="0"/>
                <w:szCs w:val="21"/>
              </w:rPr>
            </w:pPr>
            <w:r w:rsidRPr="00570D24">
              <w:rPr>
                <w:rFonts w:cs="Times New Roman"/>
                <w:color w:val="000000"/>
                <w:szCs w:val="21"/>
              </w:rPr>
              <w:t>验收是否顺利</w:t>
            </w:r>
          </w:p>
        </w:tc>
      </w:tr>
    </w:tbl>
    <w:p w14:paraId="48558ACE" w14:textId="14BAEB16" w:rsidR="002A016F" w:rsidRDefault="002A016F" w:rsidP="00552074"/>
    <w:p w14:paraId="61D97432" w14:textId="29B547C7" w:rsidR="002A016F" w:rsidRDefault="002A016F" w:rsidP="00552074"/>
    <w:p w14:paraId="2A8F5411" w14:textId="5798E18C" w:rsidR="00DE6B0D" w:rsidRDefault="00DE6B0D" w:rsidP="00552074"/>
    <w:p w14:paraId="1F119BBE" w14:textId="759EA85F" w:rsidR="00DE6B0D" w:rsidRDefault="00832D41" w:rsidP="00DE6B0D">
      <w:pPr>
        <w:pStyle w:val="3"/>
      </w:pPr>
      <w:bookmarkStart w:id="30" w:name="_Toc21265778"/>
      <w:r>
        <w:rPr>
          <w:rFonts w:hint="eastAsia"/>
          <w:lang w:eastAsia="zh-CN"/>
        </w:rPr>
        <w:lastRenderedPageBreak/>
        <w:t>7</w:t>
      </w:r>
      <w:r>
        <w:rPr>
          <w:lang w:eastAsia="zh-CN"/>
        </w:rPr>
        <w:t xml:space="preserve"> </w:t>
      </w:r>
      <w:proofErr w:type="spellStart"/>
      <w:r w:rsidR="00DE6B0D">
        <w:rPr>
          <w:rFonts w:hint="eastAsia"/>
        </w:rPr>
        <w:t>结论</w:t>
      </w:r>
      <w:bookmarkEnd w:id="30"/>
      <w:proofErr w:type="spellEnd"/>
    </w:p>
    <w:p w14:paraId="638A4562" w14:textId="4649B172" w:rsidR="002A016F" w:rsidRPr="002A016F" w:rsidRDefault="00DE6B0D" w:rsidP="00DE6B0D">
      <w:pPr>
        <w:ind w:firstLineChars="200" w:firstLine="420"/>
      </w:pPr>
      <w:r>
        <w:t>经过调查探究、讨论分析，我们认为本项</w:t>
      </w:r>
      <w:r>
        <w:rPr>
          <w:rFonts w:ascii="微软雅黑" w:eastAsia="微软雅黑" w:hAnsi="微软雅黑" w:cs="微软雅黑" w:hint="eastAsia"/>
        </w:rPr>
        <w:t>⽬</w:t>
      </w:r>
      <w:r>
        <w:rPr>
          <w:rFonts w:ascii="等线" w:eastAsia="等线" w:hAnsi="等线" w:cs="等线" w:hint="eastAsia"/>
        </w:rPr>
        <w:t>具有实</w:t>
      </w:r>
      <w:r>
        <w:rPr>
          <w:rFonts w:ascii="微软雅黑" w:eastAsia="微软雅黑" w:hAnsi="微软雅黑" w:cs="微软雅黑" w:hint="eastAsia"/>
        </w:rPr>
        <w:t>⽤</w:t>
      </w:r>
      <w:r>
        <w:rPr>
          <w:rFonts w:ascii="等线" w:eastAsia="等线" w:hAnsi="等线" w:cs="等线" w:hint="eastAsia"/>
        </w:rPr>
        <w:t>价值，并有良好的可</w:t>
      </w:r>
      <w:r>
        <w:rPr>
          <w:rFonts w:ascii="微软雅黑" w:eastAsia="微软雅黑" w:hAnsi="微软雅黑" w:cs="微软雅黑" w:hint="eastAsia"/>
        </w:rPr>
        <w:t>⾏</w:t>
      </w:r>
      <w:r>
        <w:rPr>
          <w:rFonts w:ascii="等线" w:eastAsia="等线" w:hAnsi="等线" w:cs="等线" w:hint="eastAsia"/>
        </w:rPr>
        <w:t>性，可以进</w:t>
      </w:r>
      <w:r>
        <w:rPr>
          <w:rFonts w:ascii="微软雅黑" w:eastAsia="微软雅黑" w:hAnsi="微软雅黑" w:cs="微软雅黑" w:hint="eastAsia"/>
        </w:rPr>
        <w:t>⾏</w:t>
      </w:r>
      <w:r>
        <w:rPr>
          <w:rFonts w:ascii="等线" w:eastAsia="等线" w:hAnsi="等线" w:cs="等线" w:hint="eastAsia"/>
        </w:rPr>
        <w:t>开发</w:t>
      </w:r>
      <w:r>
        <w:t>。</w:t>
      </w:r>
    </w:p>
    <w:sectPr w:rsidR="002A016F" w:rsidRPr="002A016F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FADA4E" w14:textId="77777777" w:rsidR="000812B9" w:rsidRDefault="000812B9" w:rsidP="00221CED">
      <w:r>
        <w:separator/>
      </w:r>
    </w:p>
  </w:endnote>
  <w:endnote w:type="continuationSeparator" w:id="0">
    <w:p w14:paraId="54C62588" w14:textId="77777777" w:rsidR="000812B9" w:rsidRDefault="000812B9" w:rsidP="00221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Wingdings 3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4066525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79D2DD8" w14:textId="450A9CD1" w:rsidR="00C94D71" w:rsidRDefault="00C94D71">
            <w:pPr>
              <w:pStyle w:val="a8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229EF0" w14:textId="77777777" w:rsidR="00C94D71" w:rsidRDefault="00C94D7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8E219" w14:textId="77777777" w:rsidR="000812B9" w:rsidRDefault="000812B9" w:rsidP="00221CED">
      <w:r>
        <w:separator/>
      </w:r>
    </w:p>
  </w:footnote>
  <w:footnote w:type="continuationSeparator" w:id="0">
    <w:p w14:paraId="761A4652" w14:textId="77777777" w:rsidR="000812B9" w:rsidRDefault="000812B9" w:rsidP="00221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841FC" w14:textId="6AD34B73" w:rsidR="00C94D71" w:rsidRPr="00C94D71" w:rsidRDefault="00C94D71" w:rsidP="00C94D71">
    <w:pPr>
      <w:pStyle w:val="a6"/>
    </w:pPr>
    <w:r>
      <w:rPr>
        <w:rFonts w:hint="eastAsia"/>
      </w:rPr>
      <w:t>软件需求工程-高校教学平台 项目</w:t>
    </w:r>
    <w:r w:rsidR="00556724">
      <w:rPr>
        <w:rFonts w:hint="eastAsia"/>
      </w:rPr>
      <w:t>可行性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71EE01C"/>
    <w:lvl w:ilvl="0">
      <w:numFmt w:val="bullet"/>
      <w:lvlText w:val="*"/>
      <w:lvlJc w:val="left"/>
    </w:lvl>
  </w:abstractNum>
  <w:abstractNum w:abstractNumId="1" w15:restartNumberingAfterBreak="0">
    <w:nsid w:val="241155E2"/>
    <w:multiLevelType w:val="multilevel"/>
    <w:tmpl w:val="749ADA9C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1B61FA9"/>
    <w:multiLevelType w:val="hybridMultilevel"/>
    <w:tmpl w:val="703870E0"/>
    <w:lvl w:ilvl="0" w:tplc="41D29194">
      <w:start w:val="4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484F"/>
    <w:rsid w:val="000812B9"/>
    <w:rsid w:val="000F74D4"/>
    <w:rsid w:val="00221CED"/>
    <w:rsid w:val="002A016F"/>
    <w:rsid w:val="002F3186"/>
    <w:rsid w:val="003C2412"/>
    <w:rsid w:val="00552074"/>
    <w:rsid w:val="00556724"/>
    <w:rsid w:val="00832D41"/>
    <w:rsid w:val="00852B57"/>
    <w:rsid w:val="009F484F"/>
    <w:rsid w:val="00A26B63"/>
    <w:rsid w:val="00A67BF3"/>
    <w:rsid w:val="00B16E11"/>
    <w:rsid w:val="00BD36EE"/>
    <w:rsid w:val="00C51837"/>
    <w:rsid w:val="00C94D71"/>
    <w:rsid w:val="00DE6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699B5"/>
  <w15:chartTrackingRefBased/>
  <w15:docId w15:val="{664B0912-5290-41ED-B705-2C2BCB8C9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F31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F318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2A016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2A016F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C51837"/>
    <w:pPr>
      <w:ind w:firstLineChars="200" w:firstLine="420"/>
    </w:pPr>
  </w:style>
  <w:style w:type="character" w:customStyle="1" w:styleId="30">
    <w:name w:val="标题 3 字符"/>
    <w:basedOn w:val="a1"/>
    <w:link w:val="3"/>
    <w:uiPriority w:val="9"/>
    <w:rsid w:val="002A016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0">
    <w:name w:val="标题 4 字符"/>
    <w:basedOn w:val="a1"/>
    <w:link w:val="4"/>
    <w:uiPriority w:val="9"/>
    <w:rsid w:val="002A016F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5"/>
    <w:qFormat/>
    <w:rsid w:val="002A016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5">
    <w:name w:val="正文文本 字符"/>
    <w:basedOn w:val="a1"/>
    <w:link w:val="a0"/>
    <w:rsid w:val="002A016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2A016F"/>
  </w:style>
  <w:style w:type="paragraph" w:styleId="a6">
    <w:name w:val="header"/>
    <w:basedOn w:val="a"/>
    <w:link w:val="a7"/>
    <w:unhideWhenUsed/>
    <w:rsid w:val="00221CE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221CE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21CE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221CED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2F3186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F318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F3186"/>
    <w:pPr>
      <w:ind w:leftChars="400" w:left="840"/>
    </w:pPr>
  </w:style>
  <w:style w:type="character" w:styleId="aa">
    <w:name w:val="Hyperlink"/>
    <w:basedOn w:val="a1"/>
    <w:uiPriority w:val="99"/>
    <w:unhideWhenUsed/>
    <w:rsid w:val="002F3186"/>
    <w:rPr>
      <w:color w:val="0563C1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2F3186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2F3186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character" w:customStyle="1" w:styleId="20">
    <w:name w:val="标题 2 字符"/>
    <w:basedOn w:val="a1"/>
    <w:link w:val="2"/>
    <w:uiPriority w:val="9"/>
    <w:semiHidden/>
    <w:rsid w:val="002F318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4">
    <w:name w:val="toc 4"/>
    <w:basedOn w:val="a"/>
    <w:next w:val="a"/>
    <w:autoRedefine/>
    <w:uiPriority w:val="39"/>
    <w:unhideWhenUsed/>
    <w:rsid w:val="00832D4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5C4E2-12B1-47C9-AB39-AF3EEFD5E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7</Pages>
  <Words>1073</Words>
  <Characters>6121</Characters>
  <Application>Microsoft Office Word</Application>
  <DocSecurity>0</DocSecurity>
  <Lines>51</Lines>
  <Paragraphs>14</Paragraphs>
  <ScaleCrop>false</ScaleCrop>
  <Company/>
  <LinksUpToDate>false</LinksUpToDate>
  <CharactersWithSpaces>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3</cp:revision>
  <dcterms:created xsi:type="dcterms:W3CDTF">2019-10-06T02:11:00Z</dcterms:created>
  <dcterms:modified xsi:type="dcterms:W3CDTF">2019-10-06T08:53:00Z</dcterms:modified>
</cp:coreProperties>
</file>